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40260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40260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40260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40260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40260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40260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40260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1C68AB" w:rsidRDefault="00AE4DD3" w:rsidP="00225EB8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40"/>
          <w:szCs w:val="40"/>
        </w:rPr>
        <w:t>П</w:t>
      </w:r>
      <w:r w:rsidR="00225EB8">
        <w:rPr>
          <w:rFonts w:ascii="Times New Roman" w:hAnsi="Times New Roman" w:cs="Times New Roman"/>
          <w:b/>
          <w:sz w:val="36"/>
          <w:szCs w:val="36"/>
        </w:rPr>
        <w:t>рограмм</w:t>
      </w:r>
      <w:r w:rsidR="006009E5">
        <w:rPr>
          <w:rFonts w:ascii="Times New Roman" w:hAnsi="Times New Roman" w:cs="Times New Roman"/>
          <w:b/>
          <w:sz w:val="36"/>
          <w:szCs w:val="36"/>
        </w:rPr>
        <w:t>а</w:t>
      </w:r>
      <w:r w:rsidR="001C68AB">
        <w:rPr>
          <w:rFonts w:ascii="Times New Roman" w:hAnsi="Times New Roman" w:cs="Times New Roman"/>
          <w:b/>
          <w:sz w:val="36"/>
          <w:szCs w:val="36"/>
        </w:rPr>
        <w:t xml:space="preserve"> для ЭВМ</w:t>
      </w:r>
    </w:p>
    <w:p w:rsidR="00440260" w:rsidRPr="000B2D13" w:rsidRDefault="00440260" w:rsidP="00440260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0B2D13">
        <w:rPr>
          <w:rFonts w:ascii="Times New Roman" w:hAnsi="Times New Roman" w:cs="Times New Roman"/>
          <w:b/>
          <w:sz w:val="36"/>
          <w:szCs w:val="36"/>
        </w:rPr>
        <w:t>под названием</w:t>
      </w:r>
      <w:r w:rsidR="00AD5F52" w:rsidRPr="000B2D13">
        <w:rPr>
          <w:rFonts w:ascii="Times New Roman" w:hAnsi="Times New Roman" w:cs="Times New Roman"/>
          <w:b/>
          <w:sz w:val="36"/>
          <w:szCs w:val="36"/>
        </w:rPr>
        <w:t xml:space="preserve"> </w:t>
      </w:r>
    </w:p>
    <w:p w:rsidR="00440260" w:rsidRPr="007977D1" w:rsidRDefault="007977D1" w:rsidP="00440260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7977D1">
        <w:rPr>
          <w:rFonts w:ascii="Times New Roman" w:hAnsi="Times New Roman" w:cs="Times New Roman"/>
          <w:b/>
          <w:sz w:val="36"/>
          <w:szCs w:val="36"/>
        </w:rPr>
        <w:t>«Платформа Kazintegra360»</w:t>
      </w:r>
    </w:p>
    <w:p w:rsidR="00440260" w:rsidRDefault="00440260" w:rsidP="00440260">
      <w:pPr>
        <w:rPr>
          <w:rFonts w:ascii="Times New Roman" w:hAnsi="Times New Roman" w:cs="Times New Roman"/>
          <w:b/>
          <w:sz w:val="28"/>
          <w:szCs w:val="28"/>
        </w:rPr>
      </w:pPr>
    </w:p>
    <w:p w:rsidR="00440260" w:rsidRDefault="00440260" w:rsidP="00440260">
      <w:pPr>
        <w:rPr>
          <w:rFonts w:ascii="Times New Roman" w:hAnsi="Times New Roman" w:cs="Times New Roman"/>
          <w:b/>
          <w:sz w:val="28"/>
          <w:szCs w:val="28"/>
        </w:rPr>
      </w:pPr>
    </w:p>
    <w:p w:rsidR="00440260" w:rsidRDefault="00440260" w:rsidP="00440260">
      <w:pPr>
        <w:rPr>
          <w:rFonts w:ascii="Times New Roman" w:hAnsi="Times New Roman" w:cs="Times New Roman"/>
          <w:b/>
          <w:sz w:val="28"/>
          <w:szCs w:val="28"/>
        </w:rPr>
      </w:pPr>
    </w:p>
    <w:p w:rsidR="00440260" w:rsidRDefault="00440260" w:rsidP="00440260">
      <w:pPr>
        <w:rPr>
          <w:rFonts w:ascii="Times New Roman" w:hAnsi="Times New Roman" w:cs="Times New Roman"/>
          <w:b/>
          <w:sz w:val="28"/>
          <w:szCs w:val="28"/>
        </w:rPr>
      </w:pPr>
    </w:p>
    <w:p w:rsidR="00440260" w:rsidRDefault="00440260" w:rsidP="00440260">
      <w:pPr>
        <w:rPr>
          <w:rFonts w:ascii="Times New Roman" w:hAnsi="Times New Roman" w:cs="Times New Roman"/>
          <w:b/>
          <w:sz w:val="28"/>
          <w:szCs w:val="28"/>
        </w:rPr>
      </w:pPr>
    </w:p>
    <w:p w:rsidR="00440260" w:rsidRDefault="00440260" w:rsidP="00440260">
      <w:pPr>
        <w:rPr>
          <w:rFonts w:ascii="Times New Roman" w:hAnsi="Times New Roman" w:cs="Times New Roman"/>
          <w:b/>
          <w:sz w:val="28"/>
          <w:szCs w:val="28"/>
        </w:rPr>
      </w:pPr>
    </w:p>
    <w:p w:rsidR="00440260" w:rsidRDefault="00440260" w:rsidP="00440260">
      <w:pPr>
        <w:rPr>
          <w:rFonts w:ascii="Times New Roman" w:hAnsi="Times New Roman" w:cs="Times New Roman"/>
          <w:b/>
          <w:sz w:val="28"/>
          <w:szCs w:val="28"/>
        </w:rPr>
      </w:pPr>
    </w:p>
    <w:p w:rsidR="00440260" w:rsidRDefault="00440260" w:rsidP="00440260">
      <w:pPr>
        <w:rPr>
          <w:rFonts w:ascii="Times New Roman" w:hAnsi="Times New Roman" w:cs="Times New Roman"/>
          <w:b/>
          <w:sz w:val="28"/>
          <w:szCs w:val="28"/>
        </w:rPr>
      </w:pPr>
    </w:p>
    <w:p w:rsidR="00440260" w:rsidRDefault="00440260" w:rsidP="00440260">
      <w:pPr>
        <w:rPr>
          <w:rFonts w:ascii="Times New Roman" w:hAnsi="Times New Roman" w:cs="Times New Roman"/>
          <w:b/>
          <w:sz w:val="28"/>
          <w:szCs w:val="28"/>
        </w:rPr>
      </w:pPr>
    </w:p>
    <w:p w:rsidR="0093240F" w:rsidRDefault="0093240F" w:rsidP="00440260">
      <w:pPr>
        <w:rPr>
          <w:rFonts w:ascii="Times New Roman" w:hAnsi="Times New Roman" w:cs="Times New Roman"/>
          <w:b/>
          <w:sz w:val="28"/>
          <w:szCs w:val="28"/>
        </w:rPr>
      </w:pPr>
    </w:p>
    <w:p w:rsidR="0093240F" w:rsidRDefault="0093240F" w:rsidP="00440260">
      <w:pPr>
        <w:rPr>
          <w:rFonts w:ascii="Times New Roman" w:hAnsi="Times New Roman" w:cs="Times New Roman"/>
          <w:b/>
          <w:sz w:val="28"/>
          <w:szCs w:val="28"/>
        </w:rPr>
      </w:pPr>
    </w:p>
    <w:p w:rsidR="00AE4DD3" w:rsidRDefault="00AE4DD3" w:rsidP="00440260">
      <w:pPr>
        <w:rPr>
          <w:rFonts w:ascii="Times New Roman" w:hAnsi="Times New Roman" w:cs="Times New Roman"/>
          <w:b/>
          <w:sz w:val="28"/>
          <w:szCs w:val="28"/>
        </w:rPr>
      </w:pPr>
    </w:p>
    <w:p w:rsidR="0093240F" w:rsidRDefault="0093240F" w:rsidP="00440260">
      <w:pPr>
        <w:rPr>
          <w:rFonts w:ascii="Times New Roman" w:hAnsi="Times New Roman" w:cs="Times New Roman"/>
          <w:b/>
          <w:sz w:val="28"/>
          <w:szCs w:val="28"/>
        </w:rPr>
      </w:pPr>
    </w:p>
    <w:p w:rsidR="0093240F" w:rsidRDefault="0093240F" w:rsidP="00440260">
      <w:pPr>
        <w:rPr>
          <w:rFonts w:ascii="Times New Roman" w:hAnsi="Times New Roman" w:cs="Times New Roman"/>
          <w:b/>
          <w:sz w:val="28"/>
          <w:szCs w:val="28"/>
        </w:rPr>
      </w:pPr>
    </w:p>
    <w:p w:rsidR="00440260" w:rsidRDefault="00440260" w:rsidP="00440260">
      <w:pPr>
        <w:rPr>
          <w:rFonts w:ascii="Times New Roman" w:hAnsi="Times New Roman" w:cs="Times New Roman"/>
          <w:b/>
          <w:sz w:val="28"/>
          <w:szCs w:val="28"/>
        </w:rPr>
      </w:pPr>
    </w:p>
    <w:p w:rsidR="00440260" w:rsidRPr="00440260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440260"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>Область применения</w:t>
      </w:r>
    </w:p>
    <w:p w:rsidR="001C68AB" w:rsidRPr="0053168D" w:rsidRDefault="001C68AB" w:rsidP="001C68AB">
      <w:pPr>
        <w:jc w:val="both"/>
        <w:rPr>
          <w:rFonts w:ascii="Times New Roman" w:hAnsi="Times New Roman" w:cs="Times New Roman"/>
          <w:sz w:val="24"/>
          <w:szCs w:val="24"/>
        </w:rPr>
      </w:pPr>
      <w:r w:rsidRPr="0053168D">
        <w:rPr>
          <w:rFonts w:ascii="Times New Roman" w:hAnsi="Times New Roman" w:cs="Times New Roman"/>
          <w:sz w:val="24"/>
          <w:szCs w:val="24"/>
        </w:rPr>
        <w:t xml:space="preserve">Программа представляет собой программное обеспечение, предназначенное для разработки и исполнения корпоративных информационных систем на основе готовых </w:t>
      </w:r>
      <w:proofErr w:type="spellStart"/>
      <w:r w:rsidRPr="0053168D">
        <w:rPr>
          <w:rFonts w:ascii="Times New Roman" w:hAnsi="Times New Roman" w:cs="Times New Roman"/>
          <w:sz w:val="24"/>
          <w:szCs w:val="24"/>
        </w:rPr>
        <w:t>преднастроенных</w:t>
      </w:r>
      <w:proofErr w:type="spellEnd"/>
      <w:r w:rsidRPr="0053168D">
        <w:rPr>
          <w:rFonts w:ascii="Times New Roman" w:hAnsi="Times New Roman" w:cs="Times New Roman"/>
          <w:sz w:val="24"/>
          <w:szCs w:val="24"/>
        </w:rPr>
        <w:t xml:space="preserve"> бизнес-процессов, форм, справочников и шаблонов документов. Программа предоставляет возможность взаимодействия с информационными системами, разработанными с использованием других платформ, разработки высокотехнологичных современных информационных систем, поддерживает работу с </w:t>
      </w:r>
      <w:proofErr w:type="spellStart"/>
      <w:r w:rsidRPr="0053168D">
        <w:rPr>
          <w:rFonts w:ascii="Times New Roman" w:hAnsi="Times New Roman" w:cs="Times New Roman"/>
          <w:sz w:val="24"/>
          <w:szCs w:val="24"/>
        </w:rPr>
        <w:t>Big</w:t>
      </w:r>
      <w:proofErr w:type="spellEnd"/>
      <w:r w:rsidRPr="005316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168D">
        <w:rPr>
          <w:rFonts w:ascii="Times New Roman" w:hAnsi="Times New Roman" w:cs="Times New Roman"/>
          <w:sz w:val="24"/>
          <w:szCs w:val="24"/>
        </w:rPr>
        <w:t>Data</w:t>
      </w:r>
      <w:proofErr w:type="spellEnd"/>
      <w:r w:rsidRPr="0053168D">
        <w:rPr>
          <w:rFonts w:ascii="Times New Roman" w:hAnsi="Times New Roman" w:cs="Times New Roman"/>
          <w:sz w:val="24"/>
          <w:szCs w:val="24"/>
        </w:rPr>
        <w:t xml:space="preserve"> и источниками потоковых данных, поступающих в режиме реального времени.</w:t>
      </w:r>
    </w:p>
    <w:p w:rsidR="00440260" w:rsidRPr="00440260" w:rsidRDefault="00440260" w:rsidP="001C68AB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440260">
        <w:rPr>
          <w:rFonts w:ascii="Times New Roman" w:hAnsi="Times New Roman" w:cs="Times New Roman"/>
          <w:b/>
          <w:sz w:val="28"/>
          <w:szCs w:val="28"/>
          <w:u w:val="single"/>
        </w:rPr>
        <w:t>Назначение</w:t>
      </w:r>
    </w:p>
    <w:p w:rsidR="0093240F" w:rsidRPr="0053168D" w:rsidRDefault="00C514B9" w:rsidP="0093240F">
      <w:pPr>
        <w:jc w:val="both"/>
        <w:rPr>
          <w:rFonts w:ascii="Times New Roman" w:hAnsi="Times New Roman" w:cs="Times New Roman"/>
          <w:sz w:val="24"/>
          <w:szCs w:val="24"/>
        </w:rPr>
      </w:pPr>
      <w:r w:rsidRPr="00C514B9">
        <w:rPr>
          <w:rFonts w:ascii="Times New Roman" w:hAnsi="Times New Roman" w:cs="Times New Roman"/>
          <w:sz w:val="24"/>
          <w:szCs w:val="24"/>
        </w:rPr>
        <w:t>Платформа Kazintegra360</w:t>
      </w:r>
      <w:r w:rsidR="0093240F" w:rsidRPr="0053168D">
        <w:rPr>
          <w:rFonts w:ascii="Times New Roman" w:hAnsi="Times New Roman" w:cs="Times New Roman"/>
          <w:sz w:val="24"/>
          <w:szCs w:val="24"/>
        </w:rPr>
        <w:t xml:space="preserve"> </w:t>
      </w:r>
      <w:r w:rsidR="00220CDD">
        <w:rPr>
          <w:rFonts w:ascii="Times New Roman" w:hAnsi="Times New Roman" w:cs="Times New Roman"/>
          <w:sz w:val="24"/>
          <w:szCs w:val="24"/>
        </w:rPr>
        <w:t xml:space="preserve">(далее - </w:t>
      </w:r>
      <w:r w:rsidR="00396E2C" w:rsidRPr="00C514B9">
        <w:rPr>
          <w:rFonts w:ascii="Times New Roman" w:hAnsi="Times New Roman" w:cs="Times New Roman"/>
          <w:sz w:val="24"/>
          <w:szCs w:val="24"/>
        </w:rPr>
        <w:t>Kazintegra360</w:t>
      </w:r>
      <w:r w:rsidR="00220CDD">
        <w:rPr>
          <w:rFonts w:ascii="Times New Roman" w:hAnsi="Times New Roman" w:cs="Times New Roman"/>
          <w:sz w:val="24"/>
          <w:szCs w:val="24"/>
        </w:rPr>
        <w:t xml:space="preserve">) </w:t>
      </w:r>
      <w:r w:rsidR="0093240F" w:rsidRPr="0053168D">
        <w:rPr>
          <w:rFonts w:ascii="Times New Roman" w:hAnsi="Times New Roman" w:cs="Times New Roman"/>
          <w:sz w:val="24"/>
          <w:szCs w:val="24"/>
        </w:rPr>
        <w:t xml:space="preserve">– современная платформа разработки и исполнения корпоративных информационных систем на основе готовых </w:t>
      </w:r>
      <w:proofErr w:type="spellStart"/>
      <w:r w:rsidR="0093240F" w:rsidRPr="0053168D">
        <w:rPr>
          <w:rFonts w:ascii="Times New Roman" w:hAnsi="Times New Roman" w:cs="Times New Roman"/>
          <w:sz w:val="24"/>
          <w:szCs w:val="24"/>
        </w:rPr>
        <w:t>преднастроенных</w:t>
      </w:r>
      <w:proofErr w:type="spellEnd"/>
      <w:r w:rsidR="0093240F" w:rsidRPr="0053168D">
        <w:rPr>
          <w:rFonts w:ascii="Times New Roman" w:hAnsi="Times New Roman" w:cs="Times New Roman"/>
          <w:sz w:val="24"/>
          <w:szCs w:val="24"/>
        </w:rPr>
        <w:t xml:space="preserve"> бизнес процессов, форм, справочников и шаблонов документов.</w:t>
      </w:r>
    </w:p>
    <w:p w:rsidR="0093240F" w:rsidRPr="0053168D" w:rsidRDefault="0093240F" w:rsidP="0093240F">
      <w:pPr>
        <w:jc w:val="both"/>
        <w:rPr>
          <w:rFonts w:ascii="Times New Roman" w:hAnsi="Times New Roman" w:cs="Times New Roman"/>
          <w:sz w:val="24"/>
          <w:szCs w:val="24"/>
        </w:rPr>
      </w:pPr>
      <w:r w:rsidRPr="0053168D">
        <w:rPr>
          <w:rFonts w:ascii="Times New Roman" w:hAnsi="Times New Roman" w:cs="Times New Roman"/>
          <w:sz w:val="24"/>
          <w:szCs w:val="24"/>
        </w:rPr>
        <w:t xml:space="preserve">В основу функционирования </w:t>
      </w:r>
      <w:r w:rsidR="00CA2FC0" w:rsidRPr="00C514B9">
        <w:rPr>
          <w:rFonts w:ascii="Times New Roman" w:hAnsi="Times New Roman" w:cs="Times New Roman"/>
          <w:sz w:val="24"/>
          <w:szCs w:val="24"/>
        </w:rPr>
        <w:t>Kazintegra360</w:t>
      </w:r>
      <w:r w:rsidRPr="0053168D">
        <w:rPr>
          <w:rFonts w:ascii="Times New Roman" w:hAnsi="Times New Roman" w:cs="Times New Roman"/>
          <w:sz w:val="24"/>
          <w:szCs w:val="24"/>
        </w:rPr>
        <w:t xml:space="preserve"> положены следующие принципы:</w:t>
      </w:r>
    </w:p>
    <w:p w:rsidR="0093240F" w:rsidRPr="0053168D" w:rsidRDefault="0093240F" w:rsidP="0093240F">
      <w:pPr>
        <w:jc w:val="both"/>
        <w:rPr>
          <w:rFonts w:ascii="Times New Roman" w:hAnsi="Times New Roman" w:cs="Times New Roman"/>
          <w:sz w:val="24"/>
          <w:szCs w:val="24"/>
        </w:rPr>
      </w:pPr>
      <w:r w:rsidRPr="0053168D">
        <w:rPr>
          <w:rFonts w:ascii="Times New Roman" w:hAnsi="Times New Roman" w:cs="Times New Roman"/>
          <w:sz w:val="24"/>
          <w:szCs w:val="24"/>
        </w:rPr>
        <w:t>•</w:t>
      </w:r>
      <w:r w:rsidRPr="0053168D">
        <w:rPr>
          <w:rFonts w:ascii="Times New Roman" w:hAnsi="Times New Roman" w:cs="Times New Roman"/>
          <w:sz w:val="24"/>
          <w:szCs w:val="24"/>
        </w:rPr>
        <w:tab/>
        <w:t xml:space="preserve">Открытость – </w:t>
      </w:r>
      <w:r w:rsidR="00CA2FC0" w:rsidRPr="00C514B9">
        <w:rPr>
          <w:rFonts w:ascii="Times New Roman" w:hAnsi="Times New Roman" w:cs="Times New Roman"/>
          <w:sz w:val="24"/>
          <w:szCs w:val="24"/>
        </w:rPr>
        <w:t>Kazintegra360</w:t>
      </w:r>
      <w:r w:rsidRPr="0053168D">
        <w:rPr>
          <w:rFonts w:ascii="Times New Roman" w:hAnsi="Times New Roman" w:cs="Times New Roman"/>
          <w:sz w:val="24"/>
          <w:szCs w:val="24"/>
        </w:rPr>
        <w:t xml:space="preserve"> обладает технологическими интерфейсами для взаимодействия с информационными системами, разработанными с использованием других платформ;</w:t>
      </w:r>
    </w:p>
    <w:p w:rsidR="0093240F" w:rsidRPr="0053168D" w:rsidRDefault="0093240F" w:rsidP="0093240F">
      <w:pPr>
        <w:jc w:val="both"/>
        <w:rPr>
          <w:rFonts w:ascii="Times New Roman" w:hAnsi="Times New Roman" w:cs="Times New Roman"/>
          <w:sz w:val="24"/>
          <w:szCs w:val="24"/>
        </w:rPr>
      </w:pPr>
      <w:r w:rsidRPr="0053168D">
        <w:rPr>
          <w:rFonts w:ascii="Times New Roman" w:hAnsi="Times New Roman" w:cs="Times New Roman"/>
          <w:sz w:val="24"/>
          <w:szCs w:val="24"/>
        </w:rPr>
        <w:t>•</w:t>
      </w:r>
      <w:r w:rsidRPr="0053168D">
        <w:rPr>
          <w:rFonts w:ascii="Times New Roman" w:hAnsi="Times New Roman" w:cs="Times New Roman"/>
          <w:sz w:val="24"/>
          <w:szCs w:val="24"/>
        </w:rPr>
        <w:tab/>
        <w:t xml:space="preserve">Универсальность - возможность реализации на основе </w:t>
      </w:r>
      <w:r w:rsidR="00CA2FC0" w:rsidRPr="00C514B9">
        <w:rPr>
          <w:rFonts w:ascii="Times New Roman" w:hAnsi="Times New Roman" w:cs="Times New Roman"/>
          <w:sz w:val="24"/>
          <w:szCs w:val="24"/>
        </w:rPr>
        <w:t>Kazintegra360</w:t>
      </w:r>
      <w:r w:rsidRPr="0053168D">
        <w:rPr>
          <w:rFonts w:ascii="Times New Roman" w:hAnsi="Times New Roman" w:cs="Times New Roman"/>
          <w:sz w:val="24"/>
          <w:szCs w:val="24"/>
        </w:rPr>
        <w:t xml:space="preserve"> информационных систем, каждая из которых ориентирована на автоматизацию различных бизнес задач;</w:t>
      </w:r>
    </w:p>
    <w:p w:rsidR="0093240F" w:rsidRPr="0053168D" w:rsidRDefault="0093240F" w:rsidP="0093240F">
      <w:pPr>
        <w:jc w:val="both"/>
        <w:rPr>
          <w:rFonts w:ascii="Times New Roman" w:hAnsi="Times New Roman" w:cs="Times New Roman"/>
          <w:sz w:val="24"/>
          <w:szCs w:val="24"/>
        </w:rPr>
      </w:pPr>
      <w:r w:rsidRPr="0053168D">
        <w:rPr>
          <w:rFonts w:ascii="Times New Roman" w:hAnsi="Times New Roman" w:cs="Times New Roman"/>
          <w:sz w:val="24"/>
          <w:szCs w:val="24"/>
        </w:rPr>
        <w:t>•</w:t>
      </w:r>
      <w:r w:rsidRPr="0053168D">
        <w:rPr>
          <w:rFonts w:ascii="Times New Roman" w:hAnsi="Times New Roman" w:cs="Times New Roman"/>
          <w:sz w:val="24"/>
          <w:szCs w:val="24"/>
        </w:rPr>
        <w:tab/>
        <w:t xml:space="preserve">Дружелюбность – интерфейс </w:t>
      </w:r>
      <w:r w:rsidR="00CA2FC0" w:rsidRPr="00C514B9">
        <w:rPr>
          <w:rFonts w:ascii="Times New Roman" w:hAnsi="Times New Roman" w:cs="Times New Roman"/>
          <w:sz w:val="24"/>
          <w:szCs w:val="24"/>
        </w:rPr>
        <w:t>Kazintegra360</w:t>
      </w:r>
      <w:r w:rsidRPr="0053168D">
        <w:rPr>
          <w:rFonts w:ascii="Times New Roman" w:hAnsi="Times New Roman" w:cs="Times New Roman"/>
          <w:sz w:val="24"/>
          <w:szCs w:val="24"/>
        </w:rPr>
        <w:t xml:space="preserve"> интуитивно понятен; процедура проектирования бизнес-приложений доступна без дополнительной специальной подготовки; инструментарий </w:t>
      </w:r>
      <w:r w:rsidR="00CA2FC0" w:rsidRPr="00C514B9">
        <w:rPr>
          <w:rFonts w:ascii="Times New Roman" w:hAnsi="Times New Roman" w:cs="Times New Roman"/>
          <w:sz w:val="24"/>
          <w:szCs w:val="24"/>
        </w:rPr>
        <w:t>Kazintegra360</w:t>
      </w:r>
      <w:r w:rsidRPr="0053168D">
        <w:rPr>
          <w:rFonts w:ascii="Times New Roman" w:hAnsi="Times New Roman" w:cs="Times New Roman"/>
          <w:sz w:val="24"/>
          <w:szCs w:val="24"/>
        </w:rPr>
        <w:t xml:space="preserve"> ориентирован на совместную, групповую работу </w:t>
      </w:r>
      <w:proofErr w:type="gramStart"/>
      <w:r w:rsidRPr="0053168D">
        <w:rPr>
          <w:rFonts w:ascii="Times New Roman" w:hAnsi="Times New Roman" w:cs="Times New Roman"/>
          <w:sz w:val="24"/>
          <w:szCs w:val="24"/>
        </w:rPr>
        <w:t>специалистов</w:t>
      </w:r>
      <w:proofErr w:type="gramEnd"/>
      <w:r w:rsidRPr="0053168D">
        <w:rPr>
          <w:rFonts w:ascii="Times New Roman" w:hAnsi="Times New Roman" w:cs="Times New Roman"/>
          <w:sz w:val="24"/>
          <w:szCs w:val="24"/>
        </w:rPr>
        <w:t xml:space="preserve"> как при разработке информационных систем, так и пользователей информационных систем, в ходе решения производственно-хозяйственных задач;</w:t>
      </w:r>
    </w:p>
    <w:p w:rsidR="0093240F" w:rsidRPr="0053168D" w:rsidRDefault="0093240F" w:rsidP="0093240F">
      <w:pPr>
        <w:jc w:val="both"/>
        <w:rPr>
          <w:rFonts w:ascii="Times New Roman" w:hAnsi="Times New Roman" w:cs="Times New Roman"/>
          <w:sz w:val="24"/>
          <w:szCs w:val="24"/>
        </w:rPr>
      </w:pPr>
      <w:r w:rsidRPr="0053168D">
        <w:rPr>
          <w:rFonts w:ascii="Times New Roman" w:hAnsi="Times New Roman" w:cs="Times New Roman"/>
          <w:sz w:val="24"/>
          <w:szCs w:val="24"/>
        </w:rPr>
        <w:t>•</w:t>
      </w:r>
      <w:r w:rsidRPr="0053168D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53168D">
        <w:rPr>
          <w:rFonts w:ascii="Times New Roman" w:hAnsi="Times New Roman" w:cs="Times New Roman"/>
          <w:sz w:val="24"/>
          <w:szCs w:val="24"/>
        </w:rPr>
        <w:t>Стандартизация</w:t>
      </w:r>
      <w:proofErr w:type="gramEnd"/>
      <w:r w:rsidRPr="0053168D">
        <w:rPr>
          <w:rFonts w:ascii="Times New Roman" w:hAnsi="Times New Roman" w:cs="Times New Roman"/>
          <w:sz w:val="24"/>
          <w:szCs w:val="24"/>
        </w:rPr>
        <w:t xml:space="preserve"> как отдельных компонентов программных средств, так и интерфейсов взаимодействия между ними, что позволяет создавать комплексные корпоративные экосистемы, обеспечивать интеграцию между собой модулей, разработанных на платформе </w:t>
      </w:r>
      <w:r w:rsidR="00CA2FC0" w:rsidRPr="00C514B9">
        <w:rPr>
          <w:rFonts w:ascii="Times New Roman" w:hAnsi="Times New Roman" w:cs="Times New Roman"/>
          <w:sz w:val="24"/>
          <w:szCs w:val="24"/>
        </w:rPr>
        <w:t>Kazintegra360</w:t>
      </w:r>
      <w:r w:rsidRPr="0053168D">
        <w:rPr>
          <w:rFonts w:ascii="Times New Roman" w:hAnsi="Times New Roman" w:cs="Times New Roman"/>
          <w:sz w:val="24"/>
          <w:szCs w:val="24"/>
        </w:rPr>
        <w:t xml:space="preserve">, а также обеспечить их взаимодействие с широким кругом внешних, относительно </w:t>
      </w:r>
      <w:r w:rsidR="00CA2FC0" w:rsidRPr="00C514B9">
        <w:rPr>
          <w:rFonts w:ascii="Times New Roman" w:hAnsi="Times New Roman" w:cs="Times New Roman"/>
          <w:sz w:val="24"/>
          <w:szCs w:val="24"/>
        </w:rPr>
        <w:t>Kazintegra360</w:t>
      </w:r>
      <w:r w:rsidRPr="0053168D">
        <w:rPr>
          <w:rFonts w:ascii="Times New Roman" w:hAnsi="Times New Roman" w:cs="Times New Roman"/>
          <w:sz w:val="24"/>
          <w:szCs w:val="24"/>
        </w:rPr>
        <w:t>, информационных систем;</w:t>
      </w:r>
    </w:p>
    <w:p w:rsidR="00440260" w:rsidRPr="0053168D" w:rsidRDefault="0093240F" w:rsidP="0093240F">
      <w:pPr>
        <w:jc w:val="both"/>
        <w:rPr>
          <w:rFonts w:ascii="Times New Roman" w:hAnsi="Times New Roman" w:cs="Times New Roman"/>
          <w:b/>
          <w:sz w:val="28"/>
          <w:szCs w:val="28"/>
        </w:rPr>
      </w:pPr>
      <w:proofErr w:type="gramStart"/>
      <w:r w:rsidRPr="0053168D">
        <w:rPr>
          <w:rFonts w:ascii="Times New Roman" w:hAnsi="Times New Roman" w:cs="Times New Roman"/>
          <w:sz w:val="24"/>
          <w:szCs w:val="24"/>
        </w:rPr>
        <w:t>•</w:t>
      </w:r>
      <w:r w:rsidRPr="0053168D">
        <w:rPr>
          <w:rFonts w:ascii="Times New Roman" w:hAnsi="Times New Roman" w:cs="Times New Roman"/>
          <w:sz w:val="24"/>
          <w:szCs w:val="24"/>
        </w:rPr>
        <w:tab/>
        <w:t xml:space="preserve">Технологичность – </w:t>
      </w:r>
      <w:r w:rsidR="00CA2FC0" w:rsidRPr="00C514B9">
        <w:rPr>
          <w:rFonts w:ascii="Times New Roman" w:hAnsi="Times New Roman" w:cs="Times New Roman"/>
          <w:sz w:val="24"/>
          <w:szCs w:val="24"/>
        </w:rPr>
        <w:t>Kazintegra360</w:t>
      </w:r>
      <w:r w:rsidRPr="0053168D">
        <w:rPr>
          <w:rFonts w:ascii="Times New Roman" w:hAnsi="Times New Roman" w:cs="Times New Roman"/>
          <w:sz w:val="24"/>
          <w:szCs w:val="24"/>
        </w:rPr>
        <w:t xml:space="preserve"> обеспечивает возможность разработки высокотехнологичных современных информационных систем; поддерживает работу с </w:t>
      </w:r>
      <w:proofErr w:type="spellStart"/>
      <w:r w:rsidRPr="0053168D">
        <w:rPr>
          <w:rFonts w:ascii="Times New Roman" w:hAnsi="Times New Roman" w:cs="Times New Roman"/>
          <w:sz w:val="24"/>
          <w:szCs w:val="24"/>
        </w:rPr>
        <w:t>Big</w:t>
      </w:r>
      <w:proofErr w:type="spellEnd"/>
      <w:r w:rsidRPr="005316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168D">
        <w:rPr>
          <w:rFonts w:ascii="Times New Roman" w:hAnsi="Times New Roman" w:cs="Times New Roman"/>
          <w:sz w:val="24"/>
          <w:szCs w:val="24"/>
        </w:rPr>
        <w:t>Data</w:t>
      </w:r>
      <w:proofErr w:type="spellEnd"/>
      <w:r w:rsidRPr="0053168D">
        <w:rPr>
          <w:rFonts w:ascii="Times New Roman" w:hAnsi="Times New Roman" w:cs="Times New Roman"/>
          <w:sz w:val="24"/>
          <w:szCs w:val="24"/>
        </w:rPr>
        <w:t xml:space="preserve"> и источниками потоковых данных поступающих в режиме реального времени; ориентация на объектно-ориентированное проектирование, что позволяет в совокупности с их стандартизацией перейти к новой технологии — технологии «сборки» того или иного приложения, ориентированного на конкретные потребности конкретного заказчика, из уже подготовленных компонентов.</w:t>
      </w:r>
      <w:proofErr w:type="gramEnd"/>
      <w:r w:rsidRPr="0053168D">
        <w:rPr>
          <w:rFonts w:ascii="Times New Roman" w:hAnsi="Times New Roman" w:cs="Times New Roman"/>
          <w:sz w:val="24"/>
          <w:szCs w:val="24"/>
        </w:rPr>
        <w:t xml:space="preserve"> Принцип не является новым - разделение информационных систем на все более изолированные компоненты является доминирующим трендом на протяжении уже очень значительного времени: сначала были функции, затем появились классы и объекты. В </w:t>
      </w:r>
      <w:r w:rsidR="00CA2FC0" w:rsidRPr="00C514B9">
        <w:rPr>
          <w:rFonts w:ascii="Times New Roman" w:hAnsi="Times New Roman" w:cs="Times New Roman"/>
          <w:sz w:val="24"/>
          <w:szCs w:val="24"/>
        </w:rPr>
        <w:t>Kazintegra360</w:t>
      </w:r>
      <w:r w:rsidRPr="0053168D">
        <w:rPr>
          <w:rFonts w:ascii="Times New Roman" w:hAnsi="Times New Roman" w:cs="Times New Roman"/>
          <w:sz w:val="24"/>
          <w:szCs w:val="24"/>
        </w:rPr>
        <w:t xml:space="preserve"> могут быть изолированы максимально крупные части информационных систем – отдельные приложения.</w:t>
      </w:r>
    </w:p>
    <w:p w:rsidR="00440260" w:rsidRPr="00440260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440260"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>Функциональные возможности</w:t>
      </w:r>
    </w:p>
    <w:tbl>
      <w:tblPr>
        <w:tblStyle w:val="a3"/>
        <w:tblW w:w="9747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left w:w="72" w:type="dxa"/>
          <w:right w:w="72" w:type="dxa"/>
        </w:tblCellMar>
        <w:tblLook w:val="04A0"/>
      </w:tblPr>
      <w:tblGrid>
        <w:gridCol w:w="2836"/>
        <w:gridCol w:w="6911"/>
      </w:tblGrid>
      <w:tr w:rsidR="0093240F" w:rsidRPr="0093240F" w:rsidTr="0093240F">
        <w:tc>
          <w:tcPr>
            <w:tcW w:w="13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:rsidR="0093240F" w:rsidRPr="0053168D" w:rsidRDefault="0093240F" w:rsidP="0093240F">
            <w:pPr>
              <w:ind w:left="34"/>
              <w:jc w:val="center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Функциональность</w:t>
            </w:r>
          </w:p>
        </w:tc>
        <w:tc>
          <w:tcPr>
            <w:tcW w:w="52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3240F" w:rsidRPr="0053168D" w:rsidRDefault="0093240F" w:rsidP="0093240F">
            <w:pPr>
              <w:jc w:val="center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Описание</w:t>
            </w:r>
          </w:p>
          <w:p w:rsidR="0093240F" w:rsidRPr="0053168D" w:rsidRDefault="0093240F" w:rsidP="0093240F">
            <w:pPr>
              <w:jc w:val="center"/>
              <w:rPr>
                <w:rFonts w:eastAsiaTheme="minorHAnsi"/>
                <w:sz w:val="24"/>
                <w:szCs w:val="24"/>
                <w:lang w:val="ru-RU"/>
              </w:rPr>
            </w:pPr>
          </w:p>
        </w:tc>
      </w:tr>
      <w:tr w:rsidR="0093240F" w:rsidRPr="0093240F" w:rsidTr="0093240F">
        <w:tc>
          <w:tcPr>
            <w:tcW w:w="13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:rsidR="0093240F" w:rsidRPr="0053168D" w:rsidRDefault="0093240F" w:rsidP="0093240F">
            <w:pPr>
              <w:ind w:left="34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Интеграция систем</w:t>
            </w:r>
          </w:p>
        </w:tc>
        <w:tc>
          <w:tcPr>
            <w:tcW w:w="52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3240F" w:rsidRPr="0053168D" w:rsidRDefault="0093240F" w:rsidP="0093240F">
            <w:pPr>
              <w:numPr>
                <w:ilvl w:val="0"/>
                <w:numId w:val="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Графический дизайнер интеграционных процессов – модуль для создания и конфигурирования компонентов интеграции, инструмент моделирования, настройки и развертывания интеграционных решений с применением графического интерфейса.</w:t>
            </w:r>
          </w:p>
          <w:p w:rsidR="0093240F" w:rsidRPr="0053168D" w:rsidRDefault="0093240F" w:rsidP="0093240F">
            <w:pPr>
              <w:numPr>
                <w:ilvl w:val="0"/>
                <w:numId w:val="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Поддержка нескольких режимов связи, включая веб-службы (REST API, SOAP).</w:t>
            </w:r>
          </w:p>
          <w:p w:rsidR="0093240F" w:rsidRPr="0053168D" w:rsidRDefault="0093240F" w:rsidP="0093240F">
            <w:pPr>
              <w:numPr>
                <w:ilvl w:val="0"/>
                <w:numId w:val="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Поддержка разных форматов данных: сообщений XML и плоских файлов (например, текстовые файлы с разделителями).</w:t>
            </w:r>
          </w:p>
          <w:p w:rsidR="0093240F" w:rsidRPr="0053168D" w:rsidRDefault="0093240F" w:rsidP="0093240F">
            <w:pPr>
              <w:numPr>
                <w:ilvl w:val="0"/>
                <w:numId w:val="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Использование шин сообщений (ESB).</w:t>
            </w:r>
          </w:p>
          <w:p w:rsidR="0093240F" w:rsidRPr="0053168D" w:rsidRDefault="0093240F" w:rsidP="0093240F">
            <w:pPr>
              <w:numPr>
                <w:ilvl w:val="0"/>
                <w:numId w:val="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Возможность взаимодействия с внешними базами данных.</w:t>
            </w:r>
          </w:p>
          <w:p w:rsidR="0093240F" w:rsidRPr="0053168D" w:rsidRDefault="0093240F" w:rsidP="0093240F">
            <w:pPr>
              <w:numPr>
                <w:ilvl w:val="0"/>
                <w:numId w:val="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Поддержка массового импорта и экспорта данных.</w:t>
            </w:r>
          </w:p>
          <w:p w:rsidR="0093240F" w:rsidRPr="0053168D" w:rsidRDefault="0093240F" w:rsidP="0093240F">
            <w:pPr>
              <w:numPr>
                <w:ilvl w:val="0"/>
                <w:numId w:val="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Обработка на основе событий, пакетная обработка, обработка, инициированная программой и пользователем, запуск внешних программ на основе контекста.</w:t>
            </w:r>
          </w:p>
          <w:p w:rsidR="0093240F" w:rsidRPr="0053168D" w:rsidRDefault="0093240F" w:rsidP="0093240F">
            <w:pPr>
              <w:numPr>
                <w:ilvl w:val="0"/>
                <w:numId w:val="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Настройка стандартов и конфигурации связи между всеми приложениями и системами слоёв.</w:t>
            </w:r>
          </w:p>
          <w:p w:rsidR="0093240F" w:rsidRPr="0053168D" w:rsidRDefault="0093240F" w:rsidP="0093240F">
            <w:pPr>
              <w:numPr>
                <w:ilvl w:val="0"/>
                <w:numId w:val="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Конструктор и шаблоны адаптеров.</w:t>
            </w:r>
          </w:p>
          <w:p w:rsidR="0093240F" w:rsidRPr="0053168D" w:rsidRDefault="0093240F" w:rsidP="0093240F">
            <w:pPr>
              <w:numPr>
                <w:ilvl w:val="0"/>
                <w:numId w:val="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Применение интеграционных адаптеров для сопряжения готовых приложений.</w:t>
            </w:r>
          </w:p>
          <w:p w:rsidR="0093240F" w:rsidRPr="0053168D" w:rsidRDefault="0093240F" w:rsidP="0093240F">
            <w:pPr>
              <w:numPr>
                <w:ilvl w:val="0"/>
                <w:numId w:val="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Функция «корзины» данных для передачи пакетов данных в другие приложения или выполнения иных операций над выбранным пакетом данных</w:t>
            </w:r>
          </w:p>
          <w:p w:rsidR="0093240F" w:rsidRPr="0053168D" w:rsidRDefault="0093240F" w:rsidP="0093240F">
            <w:pPr>
              <w:numPr>
                <w:ilvl w:val="0"/>
                <w:numId w:val="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Форматно-логический контроль входных данных</w:t>
            </w:r>
          </w:p>
          <w:p w:rsidR="0093240F" w:rsidRPr="0053168D" w:rsidRDefault="0093240F" w:rsidP="0093240F">
            <w:p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</w:p>
        </w:tc>
      </w:tr>
      <w:tr w:rsidR="0093240F" w:rsidRPr="0093240F" w:rsidTr="0093240F">
        <w:tc>
          <w:tcPr>
            <w:tcW w:w="13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:rsidR="0093240F" w:rsidRPr="0053168D" w:rsidRDefault="0093240F" w:rsidP="0093240F">
            <w:pPr>
              <w:ind w:left="34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Управление процессами и регламентами</w:t>
            </w:r>
          </w:p>
        </w:tc>
        <w:tc>
          <w:tcPr>
            <w:tcW w:w="52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3240F" w:rsidRPr="0053168D" w:rsidRDefault="0093240F" w:rsidP="0093240F">
            <w:pPr>
              <w:numPr>
                <w:ilvl w:val="0"/>
                <w:numId w:val="2"/>
              </w:numPr>
              <w:ind w:left="360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proofErr w:type="gram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Графический дизайнер процессов – инструмент поддержки полного жизненного цикла бизнес-процессов, включающий механизмы – планирование и разработка стратегии, анализ, описания, проверки, исполнения, контроля и мониторинга, модернизации.</w:t>
            </w:r>
            <w:proofErr w:type="gramEnd"/>
          </w:p>
          <w:p w:rsidR="0093240F" w:rsidRPr="0053168D" w:rsidRDefault="0093240F" w:rsidP="0093240F">
            <w:pPr>
              <w:numPr>
                <w:ilvl w:val="0"/>
                <w:numId w:val="3"/>
              </w:numPr>
              <w:ind w:left="360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Моделирование объектов и связанной с ними логики.</w:t>
            </w:r>
          </w:p>
          <w:p w:rsidR="0093240F" w:rsidRPr="0053168D" w:rsidRDefault="0093240F" w:rsidP="0093240F">
            <w:pPr>
              <w:numPr>
                <w:ilvl w:val="0"/>
                <w:numId w:val="3"/>
              </w:numPr>
              <w:ind w:left="360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Управление процессами.</w:t>
            </w:r>
          </w:p>
          <w:p w:rsidR="0093240F" w:rsidRPr="0053168D" w:rsidRDefault="0093240F" w:rsidP="0093240F">
            <w:pPr>
              <w:numPr>
                <w:ilvl w:val="0"/>
                <w:numId w:val="3"/>
              </w:numPr>
              <w:ind w:left="360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Событийная обработка данных.</w:t>
            </w:r>
          </w:p>
          <w:p w:rsidR="0093240F" w:rsidRPr="0053168D" w:rsidRDefault="0093240F" w:rsidP="0093240F">
            <w:pPr>
              <w:numPr>
                <w:ilvl w:val="0"/>
                <w:numId w:val="3"/>
              </w:numPr>
              <w:ind w:left="360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Мониторинг активности пользователей и объектов</w:t>
            </w:r>
          </w:p>
          <w:p w:rsidR="0093240F" w:rsidRPr="0053168D" w:rsidRDefault="0093240F" w:rsidP="0093240F">
            <w:pPr>
              <w:numPr>
                <w:ilvl w:val="0"/>
                <w:numId w:val="3"/>
              </w:numPr>
              <w:ind w:left="360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Поддержка использования </w:t>
            </w:r>
            <w:proofErr w:type="gram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полнофункциональной</w:t>
            </w:r>
            <w:proofErr w:type="gramEnd"/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 BPMN 2.0 и конечных автоматов.</w:t>
            </w:r>
          </w:p>
          <w:p w:rsidR="0093240F" w:rsidRPr="0053168D" w:rsidRDefault="0093240F" w:rsidP="0093240F">
            <w:pPr>
              <w:numPr>
                <w:ilvl w:val="0"/>
                <w:numId w:val="3"/>
              </w:numPr>
              <w:ind w:left="360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Уведомление пользователей о событиях в системе, например, по </w:t>
            </w:r>
            <w:proofErr w:type="spell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e-mail</w:t>
            </w:r>
            <w:proofErr w:type="spellEnd"/>
            <w:r w:rsidRPr="0053168D">
              <w:rPr>
                <w:rFonts w:eastAsiaTheme="minorHAnsi"/>
                <w:sz w:val="24"/>
                <w:szCs w:val="24"/>
                <w:lang w:val="ru-RU"/>
              </w:rPr>
              <w:t>, сообщением.</w:t>
            </w:r>
          </w:p>
          <w:p w:rsidR="0093240F" w:rsidRPr="0053168D" w:rsidRDefault="0093240F" w:rsidP="0093240F">
            <w:pPr>
              <w:numPr>
                <w:ilvl w:val="0"/>
                <w:numId w:val="3"/>
              </w:numPr>
              <w:ind w:left="360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Гибкий инструмент управления регламентами и процессами.</w:t>
            </w:r>
          </w:p>
          <w:p w:rsidR="0093240F" w:rsidRPr="0053168D" w:rsidRDefault="0093240F" w:rsidP="0093240F">
            <w:pPr>
              <w:numPr>
                <w:ilvl w:val="0"/>
                <w:numId w:val="3"/>
              </w:numPr>
              <w:ind w:left="360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Возможность переходов на новые регламенты и процессы без остановки системы.</w:t>
            </w:r>
          </w:p>
          <w:p w:rsidR="0093240F" w:rsidRPr="0053168D" w:rsidRDefault="0093240F" w:rsidP="0093240F">
            <w:pPr>
              <w:numPr>
                <w:ilvl w:val="0"/>
                <w:numId w:val="3"/>
              </w:numPr>
              <w:ind w:left="360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Наличие форм для планирования описания и анализа процессов.</w:t>
            </w:r>
          </w:p>
          <w:p w:rsidR="0093240F" w:rsidRPr="0053168D" w:rsidRDefault="0093240F" w:rsidP="0093240F">
            <w:pPr>
              <w:numPr>
                <w:ilvl w:val="0"/>
                <w:numId w:val="3"/>
              </w:numPr>
              <w:ind w:left="360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Инструмент описания показателей и связывания их с процессами.</w:t>
            </w:r>
          </w:p>
          <w:p w:rsidR="0093240F" w:rsidRPr="0053168D" w:rsidRDefault="0093240F" w:rsidP="0093240F">
            <w:pPr>
              <w:numPr>
                <w:ilvl w:val="0"/>
                <w:numId w:val="3"/>
              </w:numPr>
              <w:ind w:left="360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Создание и наличие уже созданных шаблонов процессов и их </w:t>
            </w:r>
            <w:r w:rsidRPr="0053168D">
              <w:rPr>
                <w:rFonts w:eastAsiaTheme="minorHAnsi"/>
                <w:sz w:val="24"/>
                <w:szCs w:val="24"/>
                <w:lang w:val="ru-RU"/>
              </w:rPr>
              <w:lastRenderedPageBreak/>
              <w:t>объектов.</w:t>
            </w:r>
          </w:p>
          <w:p w:rsidR="0093240F" w:rsidRPr="0053168D" w:rsidRDefault="0093240F" w:rsidP="0093240F">
            <w:pPr>
              <w:numPr>
                <w:ilvl w:val="0"/>
                <w:numId w:val="3"/>
              </w:numPr>
              <w:ind w:left="360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Графический интерфейс работы с правилами.</w:t>
            </w:r>
          </w:p>
          <w:p w:rsidR="0093240F" w:rsidRPr="0053168D" w:rsidRDefault="0093240F" w:rsidP="0093240F">
            <w:pPr>
              <w:numPr>
                <w:ilvl w:val="0"/>
                <w:numId w:val="3"/>
              </w:numPr>
              <w:ind w:left="360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Наличие единого хранилища всех процессных приложений.</w:t>
            </w:r>
          </w:p>
          <w:p w:rsidR="0093240F" w:rsidRPr="0053168D" w:rsidRDefault="0093240F" w:rsidP="0093240F">
            <w:pPr>
              <w:numPr>
                <w:ilvl w:val="0"/>
                <w:numId w:val="3"/>
              </w:numPr>
              <w:ind w:left="360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Поддержка совместной разработки процессов без нарушения целостности.</w:t>
            </w:r>
          </w:p>
          <w:p w:rsidR="0093240F" w:rsidRPr="0053168D" w:rsidRDefault="0093240F" w:rsidP="0093240F">
            <w:pPr>
              <w:numPr>
                <w:ilvl w:val="0"/>
                <w:numId w:val="3"/>
              </w:numPr>
              <w:ind w:left="360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Поддержка экспорта и импорта в XML.</w:t>
            </w:r>
          </w:p>
          <w:p w:rsidR="0093240F" w:rsidRPr="0053168D" w:rsidRDefault="0093240F" w:rsidP="0093240F">
            <w:pPr>
              <w:numPr>
                <w:ilvl w:val="0"/>
                <w:numId w:val="3"/>
              </w:numPr>
              <w:ind w:left="360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Поддержка сложной обработки событий (CEP).</w:t>
            </w:r>
          </w:p>
          <w:p w:rsidR="0093240F" w:rsidRPr="0053168D" w:rsidRDefault="0093240F" w:rsidP="0093240F">
            <w:pPr>
              <w:numPr>
                <w:ilvl w:val="0"/>
                <w:numId w:val="3"/>
              </w:numPr>
              <w:ind w:left="360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Наличие инструмента управления в нестандартных ситуациях (DCM, ACM).</w:t>
            </w:r>
          </w:p>
          <w:p w:rsidR="0093240F" w:rsidRPr="0053168D" w:rsidRDefault="0093240F" w:rsidP="0093240F">
            <w:p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</w:p>
        </w:tc>
      </w:tr>
      <w:tr w:rsidR="0093240F" w:rsidRPr="0093240F" w:rsidTr="0093240F">
        <w:tc>
          <w:tcPr>
            <w:tcW w:w="13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:rsidR="0093240F" w:rsidRPr="0053168D" w:rsidRDefault="0093240F" w:rsidP="0093240F">
            <w:pPr>
              <w:ind w:left="34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lastRenderedPageBreak/>
              <w:t>Обработка данных</w:t>
            </w:r>
          </w:p>
        </w:tc>
        <w:tc>
          <w:tcPr>
            <w:tcW w:w="52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3240F" w:rsidRPr="0053168D" w:rsidRDefault="0093240F" w:rsidP="0093240F">
            <w:pPr>
              <w:numPr>
                <w:ilvl w:val="0"/>
                <w:numId w:val="4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Графический дизайнер для СУБД – инструмент создания и работы со сложно структурированными иерархическими и взаимоувязанными пользовательскими и системными справочниками. </w:t>
            </w:r>
          </w:p>
          <w:p w:rsidR="0093240F" w:rsidRPr="0053168D" w:rsidRDefault="0093240F" w:rsidP="0093240F">
            <w:pPr>
              <w:numPr>
                <w:ilvl w:val="0"/>
                <w:numId w:val="4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Обработка потоков данных из различных источников.</w:t>
            </w:r>
          </w:p>
          <w:p w:rsidR="0093240F" w:rsidRPr="0053168D" w:rsidRDefault="0093240F" w:rsidP="0093240F">
            <w:pPr>
              <w:numPr>
                <w:ilvl w:val="0"/>
                <w:numId w:val="4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Сложная обработка потоковых данных.</w:t>
            </w:r>
          </w:p>
          <w:p w:rsidR="0093240F" w:rsidRPr="0053168D" w:rsidRDefault="0093240F" w:rsidP="0093240F">
            <w:pPr>
              <w:numPr>
                <w:ilvl w:val="0"/>
                <w:numId w:val="4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Инструмент описания архитектуры сложной обработки потоковых данных.</w:t>
            </w:r>
          </w:p>
          <w:p w:rsidR="0093240F" w:rsidRPr="0053168D" w:rsidRDefault="0093240F" w:rsidP="0093240F">
            <w:pPr>
              <w:numPr>
                <w:ilvl w:val="0"/>
                <w:numId w:val="4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Обработка больших объемов данных.</w:t>
            </w:r>
          </w:p>
          <w:p w:rsidR="0093240F" w:rsidRPr="0053168D" w:rsidRDefault="0093240F" w:rsidP="0093240F">
            <w:pPr>
              <w:numPr>
                <w:ilvl w:val="0"/>
                <w:numId w:val="4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Анализ данных в реальном времени.</w:t>
            </w:r>
          </w:p>
          <w:p w:rsidR="0093240F" w:rsidRPr="0053168D" w:rsidRDefault="0093240F" w:rsidP="0093240F">
            <w:pPr>
              <w:numPr>
                <w:ilvl w:val="0"/>
                <w:numId w:val="4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Распределенное </w:t>
            </w:r>
            <w:proofErr w:type="spell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in-memory</w:t>
            </w:r>
            <w:proofErr w:type="spellEnd"/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 хранение данных.</w:t>
            </w:r>
          </w:p>
          <w:p w:rsidR="0093240F" w:rsidRPr="0053168D" w:rsidRDefault="0093240F" w:rsidP="0093240F">
            <w:pPr>
              <w:numPr>
                <w:ilvl w:val="0"/>
                <w:numId w:val="4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Работа в режиме высокой нагрузки.</w:t>
            </w:r>
          </w:p>
          <w:p w:rsidR="0093240F" w:rsidRPr="0053168D" w:rsidRDefault="0093240F" w:rsidP="0093240F">
            <w:pPr>
              <w:numPr>
                <w:ilvl w:val="0"/>
                <w:numId w:val="4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Возможность работы в offline-режиме.</w:t>
            </w:r>
          </w:p>
          <w:p w:rsidR="0093240F" w:rsidRPr="0053168D" w:rsidRDefault="0093240F" w:rsidP="0093240F">
            <w:pPr>
              <w:numPr>
                <w:ilvl w:val="0"/>
                <w:numId w:val="4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Механизм навигации внутри структуры БД по связам.</w:t>
            </w:r>
          </w:p>
          <w:p w:rsidR="0093240F" w:rsidRPr="0053168D" w:rsidRDefault="0093240F" w:rsidP="0093240F">
            <w:pPr>
              <w:numPr>
                <w:ilvl w:val="0"/>
                <w:numId w:val="4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Поддержка внесений изменений в структуру БД на лету, без внесения изменений в связанные приложения.</w:t>
            </w:r>
          </w:p>
          <w:p w:rsidR="0093240F" w:rsidRPr="0053168D" w:rsidRDefault="0093240F" w:rsidP="0093240F">
            <w:pPr>
              <w:numPr>
                <w:ilvl w:val="0"/>
                <w:numId w:val="4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Поддержка описаний всех связей информационных потоков и данных различных приложений.</w:t>
            </w:r>
          </w:p>
          <w:p w:rsidR="0093240F" w:rsidRPr="0053168D" w:rsidRDefault="0093240F" w:rsidP="0093240F">
            <w:p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</w:p>
        </w:tc>
      </w:tr>
      <w:tr w:rsidR="0093240F" w:rsidRPr="0093240F" w:rsidTr="0093240F">
        <w:tc>
          <w:tcPr>
            <w:tcW w:w="13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:rsidR="0093240F" w:rsidRPr="0053168D" w:rsidRDefault="0093240F" w:rsidP="0093240F">
            <w:pPr>
              <w:ind w:left="34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Портал</w:t>
            </w:r>
          </w:p>
        </w:tc>
        <w:tc>
          <w:tcPr>
            <w:tcW w:w="52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3240F" w:rsidRPr="0053168D" w:rsidRDefault="0093240F" w:rsidP="0093240F">
            <w:pPr>
              <w:numPr>
                <w:ilvl w:val="0"/>
                <w:numId w:val="5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Графический дизайнер портала и экранных форм – инструмент создания готовых портальных решений и управления веб-контентом, объединяющий разные приложения в единое информационное пространство. Помогает создавать наполнение для веб-страниц и объединять его с портпледами и элементами интерфейса.</w:t>
            </w:r>
          </w:p>
          <w:p w:rsidR="0093240F" w:rsidRPr="0053168D" w:rsidRDefault="0093240F" w:rsidP="0093240F">
            <w:pPr>
              <w:numPr>
                <w:ilvl w:val="0"/>
                <w:numId w:val="5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Упрощённая разработка пользовательского интерфейса.</w:t>
            </w:r>
          </w:p>
          <w:p w:rsidR="0093240F" w:rsidRPr="0053168D" w:rsidRDefault="0093240F" w:rsidP="0093240F">
            <w:pPr>
              <w:numPr>
                <w:ilvl w:val="0"/>
                <w:numId w:val="5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Набор готовых портпледов.</w:t>
            </w:r>
          </w:p>
          <w:p w:rsidR="0093240F" w:rsidRPr="0053168D" w:rsidRDefault="0093240F" w:rsidP="0093240F">
            <w:pPr>
              <w:numPr>
                <w:ilvl w:val="0"/>
                <w:numId w:val="5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proofErr w:type="spell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Персонализация</w:t>
            </w:r>
            <w:proofErr w:type="spellEnd"/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 страниц пользовательского интерфейса.</w:t>
            </w:r>
          </w:p>
          <w:p w:rsidR="0093240F" w:rsidRPr="0053168D" w:rsidRDefault="0093240F" w:rsidP="0093240F">
            <w:pPr>
              <w:numPr>
                <w:ilvl w:val="0"/>
                <w:numId w:val="5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Поддержка динамичного </w:t>
            </w:r>
            <w:proofErr w:type="spell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Drag</w:t>
            </w:r>
            <w:proofErr w:type="spellEnd"/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 &amp; </w:t>
            </w:r>
            <w:proofErr w:type="spell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Drop</w:t>
            </w:r>
            <w:proofErr w:type="spellEnd"/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 элементов внутри портала.</w:t>
            </w:r>
          </w:p>
          <w:p w:rsidR="0093240F" w:rsidRPr="0053168D" w:rsidRDefault="0093240F" w:rsidP="0093240F">
            <w:pPr>
              <w:numPr>
                <w:ilvl w:val="0"/>
                <w:numId w:val="5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Полнофункциональная поддержка системы управления веб-содержимым (WCMS).</w:t>
            </w:r>
          </w:p>
          <w:p w:rsidR="0093240F" w:rsidRPr="0053168D" w:rsidRDefault="0093240F" w:rsidP="0093240F">
            <w:pPr>
              <w:numPr>
                <w:ilvl w:val="0"/>
                <w:numId w:val="5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Генерация и редактирование иерархической карты сайта с помощью </w:t>
            </w:r>
            <w:proofErr w:type="spell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Drag</w:t>
            </w:r>
            <w:proofErr w:type="spellEnd"/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 &amp; </w:t>
            </w:r>
            <w:proofErr w:type="spell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Drop</w:t>
            </w:r>
            <w:proofErr w:type="spellEnd"/>
            <w:r w:rsidRPr="0053168D">
              <w:rPr>
                <w:rFonts w:eastAsiaTheme="minorHAnsi"/>
                <w:sz w:val="24"/>
                <w:szCs w:val="24"/>
                <w:lang w:val="ru-RU"/>
              </w:rPr>
              <w:t>.</w:t>
            </w:r>
          </w:p>
          <w:p w:rsidR="0093240F" w:rsidRPr="0053168D" w:rsidRDefault="0093240F" w:rsidP="0093240F">
            <w:pPr>
              <w:numPr>
                <w:ilvl w:val="0"/>
                <w:numId w:val="5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Создание веб-структур и шаблонов страниц.</w:t>
            </w:r>
          </w:p>
          <w:p w:rsidR="0093240F" w:rsidRPr="0053168D" w:rsidRDefault="0093240F" w:rsidP="0093240F">
            <w:pPr>
              <w:numPr>
                <w:ilvl w:val="0"/>
                <w:numId w:val="5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Готовые инструменты совместной работы и социальные сервисы.</w:t>
            </w:r>
          </w:p>
          <w:p w:rsidR="0093240F" w:rsidRPr="0053168D" w:rsidRDefault="0093240F" w:rsidP="0093240F">
            <w:p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</w:p>
        </w:tc>
      </w:tr>
      <w:tr w:rsidR="0093240F" w:rsidRPr="0093240F" w:rsidTr="0093240F">
        <w:tc>
          <w:tcPr>
            <w:tcW w:w="13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:rsidR="0093240F" w:rsidRPr="0053168D" w:rsidRDefault="0093240F" w:rsidP="0093240F">
            <w:pPr>
              <w:ind w:left="34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Анализ и отчетность</w:t>
            </w:r>
          </w:p>
        </w:tc>
        <w:tc>
          <w:tcPr>
            <w:tcW w:w="52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3240F" w:rsidRPr="0053168D" w:rsidRDefault="0093240F" w:rsidP="0093240F">
            <w:pPr>
              <w:numPr>
                <w:ilvl w:val="0"/>
                <w:numId w:val="6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Графический дизайнер для отчётности и аналитики (</w:t>
            </w:r>
            <w:proofErr w:type="spell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Business</w:t>
            </w:r>
            <w:proofErr w:type="spellEnd"/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Intelligence</w:t>
            </w:r>
            <w:proofErr w:type="spellEnd"/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) – инструмент, предоставляющий широкие </w:t>
            </w:r>
            <w:r w:rsidRPr="0053168D">
              <w:rPr>
                <w:rFonts w:eastAsiaTheme="minorHAnsi"/>
                <w:sz w:val="24"/>
                <w:szCs w:val="24"/>
                <w:lang w:val="ru-RU"/>
              </w:rPr>
              <w:lastRenderedPageBreak/>
              <w:t>возможности для построения современных корпоративных систем анализа данных, моделирования, прогнозирования, поддержки принятия решений.</w:t>
            </w:r>
          </w:p>
          <w:p w:rsidR="0093240F" w:rsidRPr="0053168D" w:rsidRDefault="0093240F" w:rsidP="0093240F">
            <w:pPr>
              <w:numPr>
                <w:ilvl w:val="0"/>
                <w:numId w:val="6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Построение пользовательской, произвольной отчетности с помощью штатного набора функционала системы.</w:t>
            </w:r>
          </w:p>
          <w:p w:rsidR="0093240F" w:rsidRPr="0053168D" w:rsidRDefault="0093240F" w:rsidP="0093240F">
            <w:pPr>
              <w:numPr>
                <w:ilvl w:val="0"/>
                <w:numId w:val="6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Представление информации в виде плоских таблиц, многомерных кубов, графиков и диаграмм.</w:t>
            </w:r>
          </w:p>
          <w:p w:rsidR="0093240F" w:rsidRPr="0053168D" w:rsidRDefault="0093240F" w:rsidP="0093240F">
            <w:pPr>
              <w:numPr>
                <w:ilvl w:val="0"/>
                <w:numId w:val="6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Наличие инструмента для прогнозной аналитики.</w:t>
            </w:r>
          </w:p>
          <w:p w:rsidR="0093240F" w:rsidRPr="0053168D" w:rsidRDefault="0093240F" w:rsidP="0093240F">
            <w:pPr>
              <w:numPr>
                <w:ilvl w:val="0"/>
                <w:numId w:val="6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Применение алгоритмов глубокого анализа и машинного обучения.</w:t>
            </w:r>
          </w:p>
          <w:p w:rsidR="0093240F" w:rsidRPr="0053168D" w:rsidRDefault="0093240F" w:rsidP="0093240F">
            <w:pPr>
              <w:numPr>
                <w:ilvl w:val="0"/>
                <w:numId w:val="6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Возможность формировать и доставлять отчеты по запросу и/или по расписанию из всех функциональных блоков Системы.</w:t>
            </w:r>
          </w:p>
          <w:p w:rsidR="0093240F" w:rsidRPr="0053168D" w:rsidRDefault="0093240F" w:rsidP="0093240F">
            <w:pPr>
              <w:numPr>
                <w:ilvl w:val="0"/>
                <w:numId w:val="6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Возможность автоматически формировать и отправлять отчёты на электронную почту заинтересованных лиц.</w:t>
            </w:r>
          </w:p>
          <w:p w:rsidR="0093240F" w:rsidRPr="0053168D" w:rsidRDefault="0093240F" w:rsidP="0093240F">
            <w:pPr>
              <w:numPr>
                <w:ilvl w:val="0"/>
                <w:numId w:val="6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Функциональность создания и управления BI-метаданными.</w:t>
            </w:r>
          </w:p>
          <w:p w:rsidR="0093240F" w:rsidRPr="0053168D" w:rsidRDefault="0093240F" w:rsidP="0093240F">
            <w:pPr>
              <w:numPr>
                <w:ilvl w:val="0"/>
                <w:numId w:val="6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Без дополнительного привлечения программистов и аналитиков создание новых форм и видов текстовых и графических отчётов непосредственно самими пользователями без технических навыков.</w:t>
            </w:r>
          </w:p>
          <w:p w:rsidR="0093240F" w:rsidRPr="0053168D" w:rsidRDefault="0093240F" w:rsidP="0093240F">
            <w:pPr>
              <w:numPr>
                <w:ilvl w:val="0"/>
                <w:numId w:val="6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Возможность экспорта отчётов в форматы PDF, HTML, XLS, XML, CSV.</w:t>
            </w:r>
          </w:p>
          <w:p w:rsidR="0093240F" w:rsidRPr="0053168D" w:rsidRDefault="0093240F" w:rsidP="0093240F">
            <w:pPr>
              <w:numPr>
                <w:ilvl w:val="0"/>
                <w:numId w:val="6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Поддержка работу с различными версиями сформированной отчётности.</w:t>
            </w:r>
          </w:p>
          <w:p w:rsidR="0093240F" w:rsidRPr="0053168D" w:rsidRDefault="0093240F" w:rsidP="0093240F">
            <w:pPr>
              <w:numPr>
                <w:ilvl w:val="0"/>
                <w:numId w:val="6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Механизмы поиска отчётности по заголовкам и содержимому.</w:t>
            </w:r>
          </w:p>
          <w:p w:rsidR="0093240F" w:rsidRPr="0053168D" w:rsidRDefault="0093240F" w:rsidP="0093240F">
            <w:pPr>
              <w:numPr>
                <w:ilvl w:val="0"/>
                <w:numId w:val="6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Встроенный механизм аудита действий пользователей.</w:t>
            </w:r>
          </w:p>
          <w:p w:rsidR="0093240F" w:rsidRPr="0053168D" w:rsidRDefault="0093240F" w:rsidP="0093240F">
            <w:pPr>
              <w:numPr>
                <w:ilvl w:val="0"/>
                <w:numId w:val="6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Собственный механизм формирования и работы с многомерными OLAP кубами.</w:t>
            </w:r>
          </w:p>
          <w:p w:rsidR="0093240F" w:rsidRPr="0053168D" w:rsidRDefault="0093240F" w:rsidP="0093240F">
            <w:pPr>
              <w:numPr>
                <w:ilvl w:val="0"/>
                <w:numId w:val="6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Механизм построения быстрых </w:t>
            </w:r>
            <w:proofErr w:type="spell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преднастроенных</w:t>
            </w:r>
            <w:proofErr w:type="spellEnd"/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 отчётов.</w:t>
            </w:r>
          </w:p>
          <w:p w:rsidR="0093240F" w:rsidRPr="0053168D" w:rsidRDefault="0093240F" w:rsidP="0093240F">
            <w:pPr>
              <w:numPr>
                <w:ilvl w:val="0"/>
                <w:numId w:val="6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Расчет и визуализация показателей.</w:t>
            </w:r>
          </w:p>
          <w:p w:rsidR="0093240F" w:rsidRPr="0053168D" w:rsidRDefault="0093240F" w:rsidP="0093240F">
            <w:pPr>
              <w:numPr>
                <w:ilvl w:val="0"/>
                <w:numId w:val="6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Возможность организации рабочего места командира в виде панелей управления; доступ к панелям управления может осуществляться как со стационарной рабочей станции, так и мобильного устройства (планшета).</w:t>
            </w:r>
          </w:p>
          <w:p w:rsidR="0093240F" w:rsidRPr="0053168D" w:rsidRDefault="0093240F" w:rsidP="0093240F">
            <w:p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</w:p>
        </w:tc>
      </w:tr>
      <w:tr w:rsidR="0093240F" w:rsidRPr="0093240F" w:rsidTr="0093240F">
        <w:tc>
          <w:tcPr>
            <w:tcW w:w="13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:rsidR="0093240F" w:rsidRPr="0053168D" w:rsidRDefault="0093240F" w:rsidP="0093240F">
            <w:pPr>
              <w:ind w:left="34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lastRenderedPageBreak/>
              <w:t>Планирование</w:t>
            </w:r>
          </w:p>
        </w:tc>
        <w:tc>
          <w:tcPr>
            <w:tcW w:w="52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3240F" w:rsidRPr="0053168D" w:rsidRDefault="0093240F" w:rsidP="0093240F">
            <w:pPr>
              <w:numPr>
                <w:ilvl w:val="0"/>
                <w:numId w:val="7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Годовое, месячное, еженедельное, ежедневное</w:t>
            </w:r>
          </w:p>
          <w:p w:rsidR="0093240F" w:rsidRPr="0053168D" w:rsidRDefault="0093240F" w:rsidP="0093240F">
            <w:pPr>
              <w:numPr>
                <w:ilvl w:val="0"/>
                <w:numId w:val="7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Инструмент для создания форм ввода с помощью штатной функциональности без программирования.</w:t>
            </w:r>
          </w:p>
          <w:p w:rsidR="0093240F" w:rsidRPr="0053168D" w:rsidRDefault="0093240F" w:rsidP="0093240F">
            <w:pPr>
              <w:numPr>
                <w:ilvl w:val="0"/>
                <w:numId w:val="7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Автоматизация регламентов планирования (настройка без программирования процессов планирования: начало планирования, ввода плановых значений, направление на согласование, отправка на доработку, согласование, утверждение).</w:t>
            </w:r>
          </w:p>
          <w:p w:rsidR="0093240F" w:rsidRPr="0053168D" w:rsidRDefault="0093240F" w:rsidP="0093240F">
            <w:pPr>
              <w:numPr>
                <w:ilvl w:val="0"/>
                <w:numId w:val="7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Визуализация (графическая) процесса планирования.</w:t>
            </w:r>
          </w:p>
          <w:p w:rsidR="0093240F" w:rsidRPr="0053168D" w:rsidRDefault="0093240F" w:rsidP="0093240F">
            <w:pPr>
              <w:numPr>
                <w:ilvl w:val="0"/>
                <w:numId w:val="7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Отражение статусов форм ввода «Закрыта для редактирования», «Работа не начата», «Ввод информации», «На согласовании», «План утвержден».</w:t>
            </w:r>
          </w:p>
          <w:p w:rsidR="0093240F" w:rsidRPr="0053168D" w:rsidRDefault="0093240F" w:rsidP="0093240F">
            <w:pPr>
              <w:numPr>
                <w:ilvl w:val="0"/>
                <w:numId w:val="7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Наличие пользовательского интерфейса для работы с измерениями (фильтрация по атрибуты, создание пользовательской выборки), возможность менять </w:t>
            </w:r>
            <w:r w:rsidRPr="0053168D">
              <w:rPr>
                <w:rFonts w:eastAsiaTheme="minorHAnsi"/>
                <w:sz w:val="24"/>
                <w:szCs w:val="24"/>
                <w:lang w:val="ru-RU"/>
              </w:rPr>
              <w:lastRenderedPageBreak/>
              <w:t>представления для себя.</w:t>
            </w:r>
          </w:p>
          <w:p w:rsidR="0093240F" w:rsidRPr="0053168D" w:rsidRDefault="0093240F" w:rsidP="0093240F">
            <w:pPr>
              <w:numPr>
                <w:ilvl w:val="0"/>
                <w:numId w:val="7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Минимальный объект системы атрибут измерения, а не измерение, хотя бы наличие атрибутов/</w:t>
            </w:r>
            <w:proofErr w:type="spell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алиасов</w:t>
            </w:r>
            <w:proofErr w:type="spellEnd"/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 у измерений и возможность работы/обработки их.</w:t>
            </w:r>
          </w:p>
          <w:p w:rsidR="0093240F" w:rsidRPr="0053168D" w:rsidRDefault="0093240F" w:rsidP="0093240F">
            <w:pPr>
              <w:numPr>
                <w:ilvl w:val="0"/>
                <w:numId w:val="7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Возможность построения пользователями многомерных кубов.</w:t>
            </w:r>
          </w:p>
          <w:p w:rsidR="0093240F" w:rsidRPr="0053168D" w:rsidRDefault="0093240F" w:rsidP="0093240F">
            <w:pPr>
              <w:numPr>
                <w:ilvl w:val="0"/>
                <w:numId w:val="7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Наличие штатного механизма сохранения данных при изменении метаданных (например, добавление/удаление измерения в кубах).</w:t>
            </w:r>
          </w:p>
          <w:p w:rsidR="0093240F" w:rsidRPr="0053168D" w:rsidRDefault="0093240F" w:rsidP="0093240F">
            <w:pPr>
              <w:numPr>
                <w:ilvl w:val="0"/>
                <w:numId w:val="7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Наличие удобного интерфейса/подсистемы для работы с транзакционными данными (например, договора, проекты, кредиты и т.д.).</w:t>
            </w:r>
          </w:p>
          <w:p w:rsidR="0093240F" w:rsidRPr="0053168D" w:rsidRDefault="0093240F" w:rsidP="0093240F">
            <w:pPr>
              <w:numPr>
                <w:ilvl w:val="0"/>
                <w:numId w:val="7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Динамические подмножества измерений, когда одно измерение зависит от другого (например, пользователь видит только свой список справочника, а не полный).</w:t>
            </w:r>
          </w:p>
          <w:p w:rsidR="0093240F" w:rsidRPr="0053168D" w:rsidRDefault="0093240F" w:rsidP="0093240F">
            <w:pPr>
              <w:numPr>
                <w:ilvl w:val="0"/>
                <w:numId w:val="7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Настройка прав доступа на кубы, измерения, элементы измерения.</w:t>
            </w:r>
          </w:p>
          <w:p w:rsidR="0093240F" w:rsidRPr="0053168D" w:rsidRDefault="0093240F" w:rsidP="0093240F">
            <w:pPr>
              <w:numPr>
                <w:ilvl w:val="0"/>
                <w:numId w:val="7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Настройка прав доступа на группы пользователей.</w:t>
            </w:r>
          </w:p>
          <w:p w:rsidR="0093240F" w:rsidRPr="0053168D" w:rsidRDefault="0093240F" w:rsidP="0093240F">
            <w:pPr>
              <w:numPr>
                <w:ilvl w:val="0"/>
                <w:numId w:val="7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Наличие пользовательского интерфейса для работы с измерениями (фильтрация по атрибуты, создание пользовательской выборки), возможность менять представления для себя.</w:t>
            </w:r>
          </w:p>
          <w:p w:rsidR="0093240F" w:rsidRPr="0053168D" w:rsidRDefault="0093240F" w:rsidP="0093240F">
            <w:pPr>
              <w:numPr>
                <w:ilvl w:val="0"/>
                <w:numId w:val="7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Наличие механизм</w:t>
            </w:r>
            <w:proofErr w:type="gram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а(</w:t>
            </w:r>
            <w:proofErr w:type="spellStart"/>
            <w:proofErr w:type="gramEnd"/>
            <w:r w:rsidRPr="0053168D">
              <w:rPr>
                <w:rFonts w:eastAsiaTheme="minorHAnsi"/>
                <w:sz w:val="24"/>
                <w:szCs w:val="24"/>
                <w:lang w:val="ru-RU"/>
              </w:rPr>
              <w:t>ов</w:t>
            </w:r>
            <w:proofErr w:type="spellEnd"/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) пользовательской </w:t>
            </w:r>
            <w:proofErr w:type="spell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версионности</w:t>
            </w:r>
            <w:proofErr w:type="spellEnd"/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 и </w:t>
            </w:r>
            <w:proofErr w:type="spell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сценарности</w:t>
            </w:r>
            <w:proofErr w:type="spellEnd"/>
            <w:r w:rsidRPr="0053168D">
              <w:rPr>
                <w:rFonts w:eastAsiaTheme="minorHAnsi"/>
                <w:sz w:val="24"/>
                <w:szCs w:val="24"/>
                <w:lang w:val="ru-RU"/>
              </w:rPr>
              <w:t>.</w:t>
            </w:r>
          </w:p>
          <w:p w:rsidR="0093240F" w:rsidRPr="0053168D" w:rsidRDefault="0093240F" w:rsidP="0093240F">
            <w:pPr>
              <w:numPr>
                <w:ilvl w:val="0"/>
                <w:numId w:val="7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Возможность отмены введённых цифр пользователей.</w:t>
            </w:r>
          </w:p>
          <w:p w:rsidR="0093240F" w:rsidRPr="0053168D" w:rsidRDefault="0093240F" w:rsidP="0093240F">
            <w:pPr>
              <w:numPr>
                <w:ilvl w:val="0"/>
                <w:numId w:val="7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Механизмы </w:t>
            </w:r>
            <w:proofErr w:type="spell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логирования</w:t>
            </w:r>
            <w:proofErr w:type="spellEnd"/>
            <w:r w:rsidRPr="0053168D">
              <w:rPr>
                <w:rFonts w:eastAsiaTheme="minorHAnsi"/>
                <w:sz w:val="24"/>
                <w:szCs w:val="24"/>
                <w:lang w:val="ru-RU"/>
              </w:rPr>
              <w:t>/отслеживания основных действий пользователя (вход в систему, ввод цифр, закрытие бюджета и т.д.).</w:t>
            </w:r>
          </w:p>
          <w:p w:rsidR="0093240F" w:rsidRPr="0053168D" w:rsidRDefault="0093240F" w:rsidP="0093240F">
            <w:pPr>
              <w:numPr>
                <w:ilvl w:val="0"/>
                <w:numId w:val="7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Возможность прикреплять документы к ячейкам многомерного куба, полям формы ввода.</w:t>
            </w:r>
          </w:p>
          <w:p w:rsidR="0093240F" w:rsidRPr="0053168D" w:rsidRDefault="0093240F" w:rsidP="0093240F">
            <w:pPr>
              <w:numPr>
                <w:ilvl w:val="0"/>
                <w:numId w:val="7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Возможность оперативного пересчета данных куба.</w:t>
            </w:r>
          </w:p>
          <w:p w:rsidR="0093240F" w:rsidRPr="0053168D" w:rsidRDefault="0093240F" w:rsidP="0093240F">
            <w:pPr>
              <w:numPr>
                <w:ilvl w:val="0"/>
                <w:numId w:val="7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Обратный пересчёт – ввод данных в консолидированные ячейки с обратным распределением.</w:t>
            </w:r>
          </w:p>
          <w:p w:rsidR="0093240F" w:rsidRPr="0053168D" w:rsidRDefault="0093240F" w:rsidP="0093240F">
            <w:pPr>
              <w:numPr>
                <w:ilvl w:val="0"/>
                <w:numId w:val="7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Защищенные статьи, ячейки от обратного пересчёта.</w:t>
            </w:r>
          </w:p>
          <w:p w:rsidR="0093240F" w:rsidRPr="0053168D" w:rsidRDefault="0093240F" w:rsidP="0093240F">
            <w:pPr>
              <w:numPr>
                <w:ilvl w:val="0"/>
                <w:numId w:val="7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Честный </w:t>
            </w:r>
            <w:proofErr w:type="spell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Drill-Down</w:t>
            </w:r>
            <w:proofErr w:type="spellEnd"/>
          </w:p>
          <w:p w:rsidR="0093240F" w:rsidRPr="0053168D" w:rsidRDefault="0093240F" w:rsidP="0093240F">
            <w:pPr>
              <w:numPr>
                <w:ilvl w:val="0"/>
                <w:numId w:val="7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Наличие редактора и скриптового языка для управления объектами разработки, метаданными.</w:t>
            </w:r>
          </w:p>
          <w:p w:rsidR="0093240F" w:rsidRPr="0053168D" w:rsidRDefault="0093240F" w:rsidP="0093240F">
            <w:pPr>
              <w:numPr>
                <w:ilvl w:val="0"/>
                <w:numId w:val="7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Наличие оптимизационного механизма для ускорения расчётов в разреженных кубах (не передавать нули, рассчитывать только расчётные ячейки).</w:t>
            </w:r>
          </w:p>
          <w:p w:rsidR="0093240F" w:rsidRPr="0053168D" w:rsidRDefault="0093240F" w:rsidP="0093240F">
            <w:pPr>
              <w:numPr>
                <w:ilvl w:val="0"/>
                <w:numId w:val="7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Возможность ячеек куба отображать и передавать различный формат данных: число, текст, дату, изображение, гиперссылку…</w:t>
            </w:r>
          </w:p>
          <w:p w:rsidR="0093240F" w:rsidRPr="0053168D" w:rsidRDefault="0093240F" w:rsidP="0093240F">
            <w:pPr>
              <w:numPr>
                <w:ilvl w:val="0"/>
                <w:numId w:val="7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Возможность создание нескольких моделей, баз данных на одном сервере.</w:t>
            </w:r>
          </w:p>
          <w:p w:rsidR="0093240F" w:rsidRPr="0053168D" w:rsidRDefault="0093240F" w:rsidP="0093240F">
            <w:pPr>
              <w:numPr>
                <w:ilvl w:val="0"/>
                <w:numId w:val="7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Возможность создания моделей копированием.</w:t>
            </w:r>
          </w:p>
          <w:p w:rsidR="0093240F" w:rsidRPr="0053168D" w:rsidRDefault="0093240F" w:rsidP="0093240F">
            <w:pPr>
              <w:numPr>
                <w:ilvl w:val="0"/>
                <w:numId w:val="7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Возможность создания с помощью графического инструмента, а также с помощью скриптов макросов выполнения действий в модели.</w:t>
            </w:r>
          </w:p>
          <w:p w:rsidR="0093240F" w:rsidRPr="0053168D" w:rsidRDefault="0093240F" w:rsidP="0093240F">
            <w:pPr>
              <w:numPr>
                <w:ilvl w:val="0"/>
                <w:numId w:val="7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Графическое отображение созданной модели.</w:t>
            </w:r>
          </w:p>
          <w:p w:rsidR="0093240F" w:rsidRPr="0053168D" w:rsidRDefault="0093240F" w:rsidP="0093240F">
            <w:pPr>
              <w:numPr>
                <w:ilvl w:val="0"/>
                <w:numId w:val="7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Возможность прикрепления макросов к кубам и графической </w:t>
            </w:r>
            <w:r w:rsidRPr="0053168D">
              <w:rPr>
                <w:rFonts w:eastAsiaTheme="minorHAnsi"/>
                <w:sz w:val="24"/>
                <w:szCs w:val="24"/>
                <w:lang w:val="ru-RU"/>
              </w:rPr>
              <w:lastRenderedPageBreak/>
              <w:t>схеме модели.</w:t>
            </w:r>
          </w:p>
          <w:p w:rsidR="0093240F" w:rsidRPr="0053168D" w:rsidRDefault="0093240F" w:rsidP="0093240F">
            <w:pPr>
              <w:numPr>
                <w:ilvl w:val="0"/>
                <w:numId w:val="7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Возможность композиции и декомпозиции графической схемы модели</w:t>
            </w:r>
          </w:p>
          <w:p w:rsidR="0093240F" w:rsidRPr="0053168D" w:rsidRDefault="0093240F" w:rsidP="0093240F">
            <w:pPr>
              <w:numPr>
                <w:ilvl w:val="0"/>
                <w:numId w:val="7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Возможность создавать рабочее место пользователя – простейшие </w:t>
            </w:r>
            <w:proofErr w:type="spell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dashboard</w:t>
            </w:r>
            <w:proofErr w:type="gram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ы</w:t>
            </w:r>
            <w:proofErr w:type="spellEnd"/>
            <w:proofErr w:type="gramEnd"/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 для упрощения навигации пользователей.</w:t>
            </w:r>
          </w:p>
          <w:p w:rsidR="0093240F" w:rsidRPr="0053168D" w:rsidRDefault="0093240F" w:rsidP="0093240F">
            <w:pPr>
              <w:numPr>
                <w:ilvl w:val="0"/>
                <w:numId w:val="7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Встроенный интерфейс для фильтрации и анализа многомерных кубов.</w:t>
            </w:r>
          </w:p>
          <w:p w:rsidR="0093240F" w:rsidRPr="0053168D" w:rsidRDefault="0093240F" w:rsidP="0093240F">
            <w:pPr>
              <w:numPr>
                <w:ilvl w:val="0"/>
                <w:numId w:val="7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Возможность фильтрации и построения пользовательских отчетов.</w:t>
            </w:r>
          </w:p>
          <w:p w:rsidR="0093240F" w:rsidRPr="0053168D" w:rsidRDefault="0093240F" w:rsidP="0093240F">
            <w:pPr>
              <w:numPr>
                <w:ilvl w:val="0"/>
                <w:numId w:val="7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Наличие интеграционного редактора.</w:t>
            </w:r>
          </w:p>
          <w:p w:rsidR="0093240F" w:rsidRPr="0053168D" w:rsidRDefault="0093240F" w:rsidP="0093240F">
            <w:p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</w:p>
        </w:tc>
      </w:tr>
      <w:tr w:rsidR="0093240F" w:rsidRPr="0093240F" w:rsidTr="0093240F">
        <w:tc>
          <w:tcPr>
            <w:tcW w:w="13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:rsidR="0093240F" w:rsidRPr="0053168D" w:rsidRDefault="0093240F" w:rsidP="0093240F">
            <w:pPr>
              <w:ind w:left="34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lastRenderedPageBreak/>
              <w:t>Мониторинг и контроль</w:t>
            </w:r>
          </w:p>
        </w:tc>
        <w:tc>
          <w:tcPr>
            <w:tcW w:w="52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3240F" w:rsidRPr="0053168D" w:rsidRDefault="0093240F" w:rsidP="0093240F">
            <w:pPr>
              <w:numPr>
                <w:ilvl w:val="0"/>
                <w:numId w:val="8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Формализация информации по задачам: статус, срок выполнения, процент выполнения, процент выполнения задачи по отношению к ее срокам, качество выполнения задачи, с учетом утвержденных критериев оценки.</w:t>
            </w:r>
          </w:p>
          <w:p w:rsidR="0093240F" w:rsidRPr="0053168D" w:rsidRDefault="0093240F" w:rsidP="0093240F">
            <w:pPr>
              <w:numPr>
                <w:ilvl w:val="0"/>
                <w:numId w:val="8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Система предупреждения о наступления неблагоприятных событий.</w:t>
            </w:r>
          </w:p>
          <w:p w:rsidR="0093240F" w:rsidRPr="0053168D" w:rsidRDefault="0093240F" w:rsidP="0093240F">
            <w:pPr>
              <w:numPr>
                <w:ilvl w:val="0"/>
                <w:numId w:val="8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Предложение корректирующих воздействий по наступающим неблагоприятным событиям.</w:t>
            </w:r>
          </w:p>
          <w:p w:rsidR="0093240F" w:rsidRPr="0053168D" w:rsidRDefault="0093240F" w:rsidP="0093240F">
            <w:pPr>
              <w:numPr>
                <w:ilvl w:val="0"/>
                <w:numId w:val="8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Возможность настроить </w:t>
            </w:r>
            <w:proofErr w:type="gram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план-реакции</w:t>
            </w:r>
            <w:proofErr w:type="gramEnd"/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 на событие, на значение показателя.</w:t>
            </w:r>
          </w:p>
          <w:p w:rsidR="0093240F" w:rsidRPr="0053168D" w:rsidRDefault="0093240F" w:rsidP="0093240F">
            <w:pPr>
              <w:numPr>
                <w:ilvl w:val="0"/>
                <w:numId w:val="8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Анализ «что, если… (</w:t>
            </w:r>
            <w:proofErr w:type="spell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what</w:t>
            </w:r>
            <w:proofErr w:type="spellEnd"/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if</w:t>
            </w:r>
            <w:proofErr w:type="spellEnd"/>
            <w:r w:rsidRPr="0053168D">
              <w:rPr>
                <w:rFonts w:eastAsiaTheme="minorHAnsi"/>
                <w:sz w:val="24"/>
                <w:szCs w:val="24"/>
                <w:lang w:val="ru-RU"/>
              </w:rPr>
              <w:t>)».</w:t>
            </w:r>
          </w:p>
          <w:p w:rsidR="0093240F" w:rsidRPr="0053168D" w:rsidRDefault="0093240F" w:rsidP="0093240F">
            <w:pPr>
              <w:numPr>
                <w:ilvl w:val="0"/>
                <w:numId w:val="8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Анализ по неблагоприятным событиям (наступившим / не наступившим) и предпринятых корректирующих воздействий.</w:t>
            </w:r>
          </w:p>
          <w:p w:rsidR="0093240F" w:rsidRPr="0053168D" w:rsidRDefault="0093240F" w:rsidP="0093240F">
            <w:pPr>
              <w:numPr>
                <w:ilvl w:val="0"/>
                <w:numId w:val="8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Возможность анализа причин отклонений, предпринятых мероприятий по устранению отставания.</w:t>
            </w:r>
          </w:p>
          <w:p w:rsidR="0093240F" w:rsidRPr="0053168D" w:rsidRDefault="0093240F" w:rsidP="0093240F">
            <w:pPr>
              <w:numPr>
                <w:ilvl w:val="0"/>
                <w:numId w:val="8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Контрольные показатели. Возможность настраивать любые алгоритмы </w:t>
            </w:r>
            <w:proofErr w:type="gram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контроля за</w:t>
            </w:r>
            <w:proofErr w:type="gramEnd"/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 целевыми показателями.</w:t>
            </w:r>
          </w:p>
          <w:p w:rsidR="0093240F" w:rsidRPr="0053168D" w:rsidRDefault="0093240F" w:rsidP="0093240F">
            <w:pPr>
              <w:numPr>
                <w:ilvl w:val="0"/>
                <w:numId w:val="8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Эскалация проблем посредством системных и почтовых сообщений. Наличие возможности отправки уведомлений по электронной почте, сообщений.</w:t>
            </w:r>
          </w:p>
          <w:p w:rsidR="0093240F" w:rsidRPr="0053168D" w:rsidRDefault="0093240F" w:rsidP="0093240F">
            <w:p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</w:p>
        </w:tc>
      </w:tr>
      <w:tr w:rsidR="0093240F" w:rsidRPr="0093240F" w:rsidTr="0093240F">
        <w:tc>
          <w:tcPr>
            <w:tcW w:w="13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:rsidR="0093240F" w:rsidRPr="0053168D" w:rsidRDefault="0093240F" w:rsidP="0093240F">
            <w:pPr>
              <w:ind w:left="34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Мобильная версия</w:t>
            </w:r>
          </w:p>
        </w:tc>
        <w:tc>
          <w:tcPr>
            <w:tcW w:w="52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3240F" w:rsidRPr="0053168D" w:rsidRDefault="0093240F" w:rsidP="0093240F">
            <w:p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Организация получения, анализа и ввода информации с применением мобильных защищённых устройств.</w:t>
            </w:r>
          </w:p>
          <w:p w:rsidR="0093240F" w:rsidRPr="0053168D" w:rsidRDefault="0093240F" w:rsidP="0093240F">
            <w:p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</w:p>
        </w:tc>
      </w:tr>
      <w:tr w:rsidR="0093240F" w:rsidRPr="0093240F" w:rsidTr="0093240F">
        <w:tc>
          <w:tcPr>
            <w:tcW w:w="13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:rsidR="0093240F" w:rsidRPr="0053168D" w:rsidRDefault="0093240F" w:rsidP="0093240F">
            <w:pPr>
              <w:ind w:left="34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Информационная безопасность</w:t>
            </w:r>
          </w:p>
        </w:tc>
        <w:tc>
          <w:tcPr>
            <w:tcW w:w="52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3240F" w:rsidRPr="0053168D" w:rsidRDefault="0093240F" w:rsidP="0093240F">
            <w:pPr>
              <w:numPr>
                <w:ilvl w:val="0"/>
                <w:numId w:val="9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Охватывает все компоненты информационной инфраструктуры и обеспечивает конфиденциальность, целостность и доступность информации. Подсистема информационной безопасности обеспечивает безопасное функционирование бизнес-процессов и не препятствует работе пользователей с информационными ресурсами.</w:t>
            </w:r>
          </w:p>
          <w:p w:rsidR="0093240F" w:rsidRPr="0053168D" w:rsidRDefault="0093240F" w:rsidP="0093240F">
            <w:pPr>
              <w:numPr>
                <w:ilvl w:val="0"/>
                <w:numId w:val="9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Защита информации с использованием механизмов разграничения прав и алгоритмов шифрования данных.</w:t>
            </w:r>
          </w:p>
          <w:p w:rsidR="0093240F" w:rsidRPr="0053168D" w:rsidRDefault="0093240F" w:rsidP="0093240F">
            <w:pPr>
              <w:numPr>
                <w:ilvl w:val="0"/>
                <w:numId w:val="9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Инструменты работы с ПЭК и ЭЦП.</w:t>
            </w:r>
          </w:p>
          <w:p w:rsidR="0093240F" w:rsidRPr="0053168D" w:rsidRDefault="0093240F" w:rsidP="0093240F">
            <w:pPr>
              <w:numPr>
                <w:ilvl w:val="0"/>
                <w:numId w:val="9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Средства интеграции с LDAP предприятия</w:t>
            </w:r>
          </w:p>
          <w:p w:rsidR="0093240F" w:rsidRPr="0053168D" w:rsidRDefault="0093240F" w:rsidP="0093240F">
            <w:pPr>
              <w:numPr>
                <w:ilvl w:val="0"/>
                <w:numId w:val="9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Средства разграничения прав доступа на уровне LDAP предприятия (ведение групп пользователей, ролей)</w:t>
            </w:r>
          </w:p>
          <w:p w:rsidR="0093240F" w:rsidRPr="0053168D" w:rsidRDefault="0093240F" w:rsidP="0093240F">
            <w:pPr>
              <w:numPr>
                <w:ilvl w:val="0"/>
                <w:numId w:val="9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Средства разграничения доступа к данным на уровне записей (с помощью флагов, фильтры по данным)</w:t>
            </w:r>
          </w:p>
          <w:p w:rsidR="0093240F" w:rsidRPr="0053168D" w:rsidRDefault="0093240F" w:rsidP="0093240F">
            <w:pPr>
              <w:numPr>
                <w:ilvl w:val="0"/>
                <w:numId w:val="9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lastRenderedPageBreak/>
              <w:t>Средства мониторинга действий пользователя, ведения журнала операций пользователей</w:t>
            </w:r>
          </w:p>
          <w:p w:rsidR="0093240F" w:rsidRPr="0053168D" w:rsidRDefault="0093240F" w:rsidP="0093240F">
            <w:pPr>
              <w:numPr>
                <w:ilvl w:val="0"/>
                <w:numId w:val="9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Возможность встраивания (интеграции) со средствами шифрования записей</w:t>
            </w:r>
          </w:p>
          <w:p w:rsidR="0093240F" w:rsidRPr="0053168D" w:rsidRDefault="0093240F" w:rsidP="0093240F">
            <w:p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</w:p>
        </w:tc>
      </w:tr>
      <w:tr w:rsidR="0093240F" w:rsidRPr="0093240F" w:rsidTr="0093240F">
        <w:tc>
          <w:tcPr>
            <w:tcW w:w="13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:rsidR="0093240F" w:rsidRPr="0053168D" w:rsidRDefault="0093240F" w:rsidP="0093240F">
            <w:pPr>
              <w:ind w:left="34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lastRenderedPageBreak/>
              <w:t>Оборудование</w:t>
            </w:r>
          </w:p>
        </w:tc>
        <w:tc>
          <w:tcPr>
            <w:tcW w:w="52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3240F" w:rsidRPr="0053168D" w:rsidRDefault="0093240F" w:rsidP="0093240F">
            <w:pPr>
              <w:numPr>
                <w:ilvl w:val="0"/>
                <w:numId w:val="1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Ведение НСИ</w:t>
            </w:r>
          </w:p>
          <w:p w:rsidR="0093240F" w:rsidRPr="0053168D" w:rsidRDefault="0093240F" w:rsidP="0093240F">
            <w:pPr>
              <w:numPr>
                <w:ilvl w:val="0"/>
                <w:numId w:val="1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Классы, виды, типы и марки оборудования, узлов, агрегатов и систем.</w:t>
            </w:r>
          </w:p>
          <w:p w:rsidR="0093240F" w:rsidRPr="0053168D" w:rsidRDefault="0093240F" w:rsidP="0093240F">
            <w:pPr>
              <w:numPr>
                <w:ilvl w:val="0"/>
                <w:numId w:val="1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Поддержка иерархии единиц оборудования, узлов, агрегатов и систем.</w:t>
            </w:r>
          </w:p>
          <w:p w:rsidR="0093240F" w:rsidRPr="0053168D" w:rsidRDefault="0093240F" w:rsidP="0093240F">
            <w:pPr>
              <w:numPr>
                <w:ilvl w:val="0"/>
                <w:numId w:val="1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Формирование и отслеживание связей технических объектов друг с другом.</w:t>
            </w:r>
          </w:p>
          <w:p w:rsidR="0093240F" w:rsidRPr="0053168D" w:rsidRDefault="0093240F" w:rsidP="0093240F">
            <w:pPr>
              <w:numPr>
                <w:ilvl w:val="0"/>
                <w:numId w:val="1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Справочник статических атрибутов и параметров оборудования, узлов, агрегатов и систем (условно-постоянные данные паспортов объектов).</w:t>
            </w:r>
          </w:p>
          <w:p w:rsidR="0093240F" w:rsidRPr="0053168D" w:rsidRDefault="0093240F" w:rsidP="0093240F">
            <w:pPr>
              <w:numPr>
                <w:ilvl w:val="0"/>
                <w:numId w:val="1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Справочник динамических параметров технических объектов (результатов диагностик, испытаний, осмотров, эксплуатационных характеристик пр.) – условно-переменные данные паспорта технического объекта.</w:t>
            </w:r>
          </w:p>
          <w:p w:rsidR="0093240F" w:rsidRPr="0053168D" w:rsidRDefault="0093240F" w:rsidP="0093240F">
            <w:pPr>
              <w:numPr>
                <w:ilvl w:val="0"/>
                <w:numId w:val="1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Нормативы трудоемкости с учетом квалификации, профессий, расхода материалов и запчастей,  периодичности, длительности, сезонности выполнения и стоимости исполнения по видам типовых работ и классам оборудования виды, группы и номенклатура ресурсов (МТР, специалисты и пр.) с указанием цен по периодам действий</w:t>
            </w:r>
          </w:p>
          <w:p w:rsidR="0093240F" w:rsidRPr="0053168D" w:rsidRDefault="0093240F" w:rsidP="0093240F">
            <w:pPr>
              <w:numPr>
                <w:ilvl w:val="0"/>
                <w:numId w:val="1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Виды, группы и номенклатура ресурсов (МТР, персонал и пр.) с указанием цен по периодам действий.</w:t>
            </w:r>
          </w:p>
          <w:p w:rsidR="0093240F" w:rsidRPr="0053168D" w:rsidRDefault="0093240F" w:rsidP="0093240F">
            <w:pPr>
              <w:numPr>
                <w:ilvl w:val="0"/>
                <w:numId w:val="1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Виды типовых работ с указанием нормативов периодичности исполнения, типовых операций, потребности в ресурсах (МТР, персонал и пр.).</w:t>
            </w:r>
          </w:p>
          <w:p w:rsidR="0093240F" w:rsidRPr="0053168D" w:rsidRDefault="0093240F" w:rsidP="0093240F">
            <w:pPr>
              <w:numPr>
                <w:ilvl w:val="0"/>
                <w:numId w:val="1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Поправочные коэффициенты, применяемые к типовым работам и ресурсам с указанием срока действия и значения коэффициента.</w:t>
            </w:r>
          </w:p>
          <w:p w:rsidR="0093240F" w:rsidRPr="0053168D" w:rsidRDefault="0093240F" w:rsidP="0093240F">
            <w:pPr>
              <w:numPr>
                <w:ilvl w:val="0"/>
                <w:numId w:val="1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Справочник организационной структуры Заказчика и его контрагентов.</w:t>
            </w:r>
          </w:p>
          <w:p w:rsidR="0093240F" w:rsidRPr="0053168D" w:rsidRDefault="0093240F" w:rsidP="0093240F">
            <w:pPr>
              <w:numPr>
                <w:ilvl w:val="0"/>
                <w:numId w:val="1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Справочник единиц измерения.</w:t>
            </w:r>
          </w:p>
          <w:p w:rsidR="0093240F" w:rsidRPr="0053168D" w:rsidRDefault="0093240F" w:rsidP="0093240F">
            <w:pPr>
              <w:numPr>
                <w:ilvl w:val="0"/>
                <w:numId w:val="1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Справочник критериев оценки (технического состояния, значимости и пр.).</w:t>
            </w:r>
          </w:p>
          <w:p w:rsidR="0093240F" w:rsidRPr="0053168D" w:rsidRDefault="0093240F" w:rsidP="0093240F">
            <w:pPr>
              <w:numPr>
                <w:ilvl w:val="0"/>
                <w:numId w:val="1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Реестр оборудования</w:t>
            </w:r>
          </w:p>
          <w:p w:rsidR="0093240F" w:rsidRPr="0053168D" w:rsidRDefault="0093240F" w:rsidP="0093240F">
            <w:pPr>
              <w:numPr>
                <w:ilvl w:val="0"/>
                <w:numId w:val="1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Ведение базы данных оборудования в виде:</w:t>
            </w:r>
          </w:p>
          <w:p w:rsidR="0093240F" w:rsidRPr="0053168D" w:rsidRDefault="0093240F" w:rsidP="0093240F">
            <w:pPr>
              <w:numPr>
                <w:ilvl w:val="1"/>
                <w:numId w:val="1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"Иерархического" представления с указанием связей технических объектов.</w:t>
            </w:r>
          </w:p>
          <w:p w:rsidR="0093240F" w:rsidRPr="0053168D" w:rsidRDefault="0093240F" w:rsidP="0093240F">
            <w:pPr>
              <w:numPr>
                <w:ilvl w:val="1"/>
                <w:numId w:val="1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Списка - с возможностью представления "на лету" произвольных аналитических срезов, фильтрации, группировки и поиска объектов.</w:t>
            </w:r>
          </w:p>
          <w:p w:rsidR="0093240F" w:rsidRPr="0053168D" w:rsidRDefault="0093240F" w:rsidP="0093240F">
            <w:pPr>
              <w:numPr>
                <w:ilvl w:val="1"/>
                <w:numId w:val="1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Схематичное представление объектов в рамках функциональных и технологических цепочек (последовательности взаимодействия объектов между собой).</w:t>
            </w:r>
          </w:p>
          <w:p w:rsidR="0093240F" w:rsidRPr="0053168D" w:rsidRDefault="0093240F" w:rsidP="0093240F">
            <w:pPr>
              <w:numPr>
                <w:ilvl w:val="1"/>
                <w:numId w:val="1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Размещение объектов на схемах и планах (при необходимости на картах (ГИС)).</w:t>
            </w:r>
          </w:p>
          <w:p w:rsidR="0093240F" w:rsidRPr="0053168D" w:rsidRDefault="0093240F" w:rsidP="0093240F">
            <w:pPr>
              <w:numPr>
                <w:ilvl w:val="1"/>
                <w:numId w:val="1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lastRenderedPageBreak/>
              <w:t>Учет ввода в эксплуатацию нового оборудования, узлов, агрегатов и систем.</w:t>
            </w:r>
          </w:p>
          <w:p w:rsidR="0093240F" w:rsidRPr="0053168D" w:rsidRDefault="0093240F" w:rsidP="0093240F">
            <w:pPr>
              <w:numPr>
                <w:ilvl w:val="1"/>
                <w:numId w:val="1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Учет оборудования по серийным номерам, узлов и агрегатов, учет технических объектов на консервации, в обменном фонде и их перемещений.</w:t>
            </w:r>
          </w:p>
          <w:p w:rsidR="0093240F" w:rsidRPr="0053168D" w:rsidRDefault="0093240F" w:rsidP="0093240F">
            <w:pPr>
              <w:numPr>
                <w:ilvl w:val="0"/>
                <w:numId w:val="1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Ремонтный паспорт  оборудования с возможностью анализа:</w:t>
            </w:r>
          </w:p>
          <w:p w:rsidR="0093240F" w:rsidRPr="0053168D" w:rsidRDefault="0093240F" w:rsidP="0093240F">
            <w:pPr>
              <w:numPr>
                <w:ilvl w:val="1"/>
                <w:numId w:val="1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Паспортных данных.</w:t>
            </w:r>
          </w:p>
          <w:p w:rsidR="0093240F" w:rsidRPr="0053168D" w:rsidRDefault="0093240F" w:rsidP="0093240F">
            <w:pPr>
              <w:numPr>
                <w:ilvl w:val="1"/>
                <w:numId w:val="1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Истории данных по динамическим параметрам – результаты осмотров, испытаний, диагностик, коммутации, счетчики наработки и пр.</w:t>
            </w:r>
          </w:p>
          <w:p w:rsidR="0093240F" w:rsidRPr="0053168D" w:rsidRDefault="0093240F" w:rsidP="0093240F">
            <w:pPr>
              <w:numPr>
                <w:ilvl w:val="1"/>
                <w:numId w:val="1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Истории оценок объекта по различным критериям (</w:t>
            </w:r>
            <w:proofErr w:type="spell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техсостояние</w:t>
            </w:r>
            <w:proofErr w:type="spellEnd"/>
            <w:r w:rsidRPr="0053168D">
              <w:rPr>
                <w:rFonts w:eastAsiaTheme="minorHAnsi"/>
                <w:sz w:val="24"/>
                <w:szCs w:val="24"/>
                <w:lang w:val="ru-RU"/>
              </w:rPr>
              <w:t>, эксплуатация, значимость и пр.).</w:t>
            </w:r>
          </w:p>
          <w:p w:rsidR="0093240F" w:rsidRPr="0053168D" w:rsidRDefault="0093240F" w:rsidP="0093240F">
            <w:pPr>
              <w:numPr>
                <w:ilvl w:val="1"/>
                <w:numId w:val="1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Дефектной ведомости с возможностью расчета состава необходимых работ.</w:t>
            </w:r>
          </w:p>
          <w:p w:rsidR="0093240F" w:rsidRPr="0053168D" w:rsidRDefault="0093240F" w:rsidP="0093240F">
            <w:pPr>
              <w:numPr>
                <w:ilvl w:val="1"/>
                <w:numId w:val="1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Истории ремонтов – список выполненных, текущих и запланированных работ с указанием вида, дат, стоимостей, трудоемкостей, длительностей и статуса.</w:t>
            </w:r>
          </w:p>
          <w:p w:rsidR="0093240F" w:rsidRPr="0053168D" w:rsidRDefault="0093240F" w:rsidP="0093240F">
            <w:pPr>
              <w:numPr>
                <w:ilvl w:val="1"/>
                <w:numId w:val="1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Истории отказов, нарушений, аварий и отключений.</w:t>
            </w:r>
          </w:p>
          <w:p w:rsidR="0093240F" w:rsidRPr="0053168D" w:rsidRDefault="0093240F" w:rsidP="0093240F">
            <w:pPr>
              <w:numPr>
                <w:ilvl w:val="1"/>
                <w:numId w:val="1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Библиотеки документов  - нормативной документации, схем, чертежей.</w:t>
            </w:r>
          </w:p>
          <w:p w:rsidR="0093240F" w:rsidRPr="0053168D" w:rsidRDefault="0093240F" w:rsidP="0093240F">
            <w:pPr>
              <w:numPr>
                <w:ilvl w:val="0"/>
                <w:numId w:val="1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Мониторинг технического состояния</w:t>
            </w:r>
          </w:p>
          <w:p w:rsidR="0093240F" w:rsidRPr="0053168D" w:rsidRDefault="0093240F" w:rsidP="0093240F">
            <w:pPr>
              <w:numPr>
                <w:ilvl w:val="0"/>
                <w:numId w:val="1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Сбор данных:</w:t>
            </w:r>
          </w:p>
          <w:p w:rsidR="0093240F" w:rsidRPr="0053168D" w:rsidRDefault="0093240F" w:rsidP="0093240F">
            <w:pPr>
              <w:numPr>
                <w:ilvl w:val="1"/>
                <w:numId w:val="1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С мобильных устройств по результатам осмотров, испытаний, диагностик.</w:t>
            </w:r>
          </w:p>
          <w:p w:rsidR="0093240F" w:rsidRPr="0053168D" w:rsidRDefault="0093240F" w:rsidP="0093240F">
            <w:pPr>
              <w:numPr>
                <w:ilvl w:val="1"/>
                <w:numId w:val="1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С систем самодиагностики внешних информационных систем и диагностического оборудования.</w:t>
            </w:r>
          </w:p>
          <w:p w:rsidR="0093240F" w:rsidRPr="0053168D" w:rsidRDefault="0093240F" w:rsidP="0093240F">
            <w:pPr>
              <w:numPr>
                <w:ilvl w:val="1"/>
                <w:numId w:val="1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С датчиков и счетчиков наработки и параметров оборудования.</w:t>
            </w:r>
          </w:p>
          <w:p w:rsidR="0093240F" w:rsidRPr="0053168D" w:rsidRDefault="0093240F" w:rsidP="0093240F">
            <w:pPr>
              <w:numPr>
                <w:ilvl w:val="1"/>
                <w:numId w:val="1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Импорт данных из систем типа SCADA (АСУТП), или MES.</w:t>
            </w:r>
          </w:p>
          <w:p w:rsidR="0093240F" w:rsidRPr="0053168D" w:rsidRDefault="0093240F" w:rsidP="0093240F">
            <w:pPr>
              <w:numPr>
                <w:ilvl w:val="1"/>
                <w:numId w:val="1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С иных внешних информационных систем.</w:t>
            </w:r>
          </w:p>
          <w:p w:rsidR="0093240F" w:rsidRPr="0053168D" w:rsidRDefault="0093240F" w:rsidP="0093240F">
            <w:pPr>
              <w:numPr>
                <w:ilvl w:val="1"/>
                <w:numId w:val="1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Ручного ввода по результатам осмотров, измерений, испытаний, диагностик.</w:t>
            </w:r>
          </w:p>
          <w:p w:rsidR="0093240F" w:rsidRPr="0053168D" w:rsidRDefault="0093240F" w:rsidP="0093240F">
            <w:pPr>
              <w:numPr>
                <w:ilvl w:val="1"/>
                <w:numId w:val="1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Учет показателей счетчиков, датчиков, периодов и режимов эксплуатации, учет наработки / пробега.</w:t>
            </w:r>
          </w:p>
          <w:p w:rsidR="0093240F" w:rsidRPr="0053168D" w:rsidRDefault="0093240F" w:rsidP="0093240F">
            <w:pPr>
              <w:numPr>
                <w:ilvl w:val="1"/>
                <w:numId w:val="1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Учет результатов регулярных диагностик, испытаний, осмотров и контроля оборудования, узлов и агрегатов.</w:t>
            </w:r>
          </w:p>
          <w:p w:rsidR="0093240F" w:rsidRPr="0053168D" w:rsidRDefault="0093240F" w:rsidP="0093240F">
            <w:pPr>
              <w:ind w:left="360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</w:p>
        </w:tc>
      </w:tr>
      <w:tr w:rsidR="0093240F" w:rsidRPr="0093240F" w:rsidTr="0093240F">
        <w:tc>
          <w:tcPr>
            <w:tcW w:w="13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:rsidR="0093240F" w:rsidRPr="0053168D" w:rsidRDefault="0093240F" w:rsidP="0093240F">
            <w:pPr>
              <w:ind w:left="34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lastRenderedPageBreak/>
              <w:t>Управление надежностью</w:t>
            </w:r>
          </w:p>
        </w:tc>
        <w:tc>
          <w:tcPr>
            <w:tcW w:w="52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3240F" w:rsidRPr="0053168D" w:rsidRDefault="0093240F" w:rsidP="0093240F">
            <w:p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Анализ и разработка методик управления надежностью по группам оборудования, узлов и агрегатов:</w:t>
            </w:r>
          </w:p>
          <w:p w:rsidR="0093240F" w:rsidRPr="0053168D" w:rsidRDefault="0093240F" w:rsidP="0093240F">
            <w:pPr>
              <w:numPr>
                <w:ilvl w:val="0"/>
                <w:numId w:val="1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Поддержка FMEA/FMECA, RCM, RBD, MTBF, RBI анализа (формирование подхода к оценке состояния и планирования мероприятий, разработка алгоритмов выявления дефектов, вычисления остаточного ресурса, вероятности отказа, балльной оценки состояния).</w:t>
            </w:r>
          </w:p>
          <w:p w:rsidR="0093240F" w:rsidRPr="0053168D" w:rsidRDefault="0093240F" w:rsidP="0093240F">
            <w:pPr>
              <w:numPr>
                <w:ilvl w:val="0"/>
                <w:numId w:val="1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Поддержка аналитической обработки статистики значений параметров, нарушений, дефектов, отказов, технического обслуживания и ремонтов с целью построения трендов развития возможных дефектов и прогнозирования возможности выхода из строя оборудования.</w:t>
            </w:r>
          </w:p>
          <w:p w:rsidR="0093240F" w:rsidRPr="0053168D" w:rsidRDefault="0093240F" w:rsidP="0093240F">
            <w:pPr>
              <w:numPr>
                <w:ilvl w:val="0"/>
                <w:numId w:val="1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Использование «деревьев отказов, событий, решений» </w:t>
            </w:r>
            <w:r w:rsidRPr="0053168D">
              <w:rPr>
                <w:rFonts w:eastAsiaTheme="minorHAnsi"/>
                <w:sz w:val="24"/>
                <w:szCs w:val="24"/>
                <w:lang w:val="ru-RU"/>
              </w:rPr>
              <w:lastRenderedPageBreak/>
              <w:t>(FTA, ETA) как эффективного метода анализа и прогнозирования надежности оборудования.</w:t>
            </w:r>
          </w:p>
          <w:p w:rsidR="0093240F" w:rsidRPr="0053168D" w:rsidRDefault="0093240F" w:rsidP="0093240F">
            <w:p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Оценка технического состояния:</w:t>
            </w:r>
          </w:p>
          <w:p w:rsidR="0093240F" w:rsidRPr="0053168D" w:rsidRDefault="0093240F" w:rsidP="0093240F">
            <w:pPr>
              <w:numPr>
                <w:ilvl w:val="0"/>
                <w:numId w:val="1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Контроль предельных значений параметров.</w:t>
            </w:r>
          </w:p>
          <w:p w:rsidR="0093240F" w:rsidRPr="0053168D" w:rsidRDefault="0093240F" w:rsidP="0093240F">
            <w:pPr>
              <w:numPr>
                <w:ilvl w:val="0"/>
                <w:numId w:val="1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Контроль наработки и параметров эксплуатации.</w:t>
            </w:r>
          </w:p>
          <w:p w:rsidR="0093240F" w:rsidRPr="0053168D" w:rsidRDefault="0093240F" w:rsidP="0093240F">
            <w:pPr>
              <w:numPr>
                <w:ilvl w:val="0"/>
                <w:numId w:val="1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Выявление дефекта / неисправности по совокупности значений параметров.</w:t>
            </w:r>
          </w:p>
          <w:p w:rsidR="0093240F" w:rsidRPr="0053168D" w:rsidRDefault="0093240F" w:rsidP="0093240F">
            <w:pPr>
              <w:numPr>
                <w:ilvl w:val="0"/>
                <w:numId w:val="1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Расчет индекса состояния (взвешенная функция) по совокупности дефектов / неисправностей.</w:t>
            </w:r>
          </w:p>
          <w:p w:rsidR="0093240F" w:rsidRPr="0053168D" w:rsidRDefault="0093240F" w:rsidP="0093240F">
            <w:pPr>
              <w:numPr>
                <w:ilvl w:val="0"/>
                <w:numId w:val="1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Прогноз (расчет остаточного ресурса и вероятности отказа) по каждому выявленному дефекту / неисправности в заданный период, в данных условиях эксплуатации.</w:t>
            </w:r>
          </w:p>
          <w:p w:rsidR="0093240F" w:rsidRPr="0053168D" w:rsidRDefault="0093240F" w:rsidP="0093240F">
            <w:pPr>
              <w:numPr>
                <w:ilvl w:val="0"/>
                <w:numId w:val="1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Оповещение о недопустимом развитии событий – предельные параметры, перегруз и пр.</w:t>
            </w:r>
          </w:p>
          <w:p w:rsidR="0093240F" w:rsidRPr="0053168D" w:rsidRDefault="0093240F" w:rsidP="0093240F">
            <w:pPr>
              <w:numPr>
                <w:ilvl w:val="0"/>
                <w:numId w:val="1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Топология процесса взаимодействия между элементами системы</w:t>
            </w:r>
          </w:p>
          <w:p w:rsidR="0093240F" w:rsidRPr="0053168D" w:rsidRDefault="0093240F" w:rsidP="0093240F">
            <w:pPr>
              <w:numPr>
                <w:ilvl w:val="0"/>
                <w:numId w:val="1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Топология объекта на основе функциональных и технологических цепочек.</w:t>
            </w:r>
          </w:p>
          <w:p w:rsidR="0093240F" w:rsidRPr="0053168D" w:rsidRDefault="0093240F" w:rsidP="0093240F">
            <w:pPr>
              <w:numPr>
                <w:ilvl w:val="0"/>
                <w:numId w:val="1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Редактор схем топологии – структурной схемы последовательности взаимодействия элементов объекта между собой на основе функциональных и технологических цепочек.</w:t>
            </w:r>
          </w:p>
          <w:p w:rsidR="0093240F" w:rsidRPr="0053168D" w:rsidRDefault="0093240F" w:rsidP="0093240F">
            <w:pPr>
              <w:numPr>
                <w:ilvl w:val="0"/>
                <w:numId w:val="1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Моделирование отказов и нарушений элементов объекта (единиц оборудования, узлов и агрегатов), автоматический расчет их последствий по заданным методикам оценки последствий (влияние на готовность, живучесть, экипаж, экологию, стоимость жизненного цикла).</w:t>
            </w:r>
          </w:p>
          <w:p w:rsidR="0093240F" w:rsidRPr="0053168D" w:rsidRDefault="0093240F" w:rsidP="0093240F">
            <w:pPr>
              <w:numPr>
                <w:ilvl w:val="0"/>
                <w:numId w:val="1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Определение взаимосвязей между элементами объекта, определяющими возможность оптимизации плановых потерь, связанных с ремонтной программой и ограничения на ремонтную программу по условиям максимизации системной надежности и готовности объекта.</w:t>
            </w:r>
          </w:p>
          <w:p w:rsidR="0093240F" w:rsidRPr="0053168D" w:rsidRDefault="0093240F" w:rsidP="0093240F">
            <w:pPr>
              <w:numPr>
                <w:ilvl w:val="0"/>
                <w:numId w:val="1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Возможность декомпозиции схем </w:t>
            </w:r>
            <w:proofErr w:type="gram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от</w:t>
            </w:r>
            <w:proofErr w:type="gramEnd"/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 общих до более детальных.</w:t>
            </w:r>
          </w:p>
          <w:p w:rsidR="0093240F" w:rsidRPr="0053168D" w:rsidRDefault="0093240F" w:rsidP="0093240F">
            <w:p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Оценка последствий нарушений и отказов:</w:t>
            </w:r>
          </w:p>
          <w:p w:rsidR="0093240F" w:rsidRPr="0053168D" w:rsidRDefault="0093240F" w:rsidP="0093240F">
            <w:pPr>
              <w:numPr>
                <w:ilvl w:val="0"/>
                <w:numId w:val="1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Бальная оценка значимости объекта, узла, агрегата для каждого типа риска.</w:t>
            </w:r>
          </w:p>
          <w:p w:rsidR="0093240F" w:rsidRPr="0053168D" w:rsidRDefault="0093240F" w:rsidP="0093240F">
            <w:pPr>
              <w:numPr>
                <w:ilvl w:val="0"/>
                <w:numId w:val="1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Бальная оценка значимости дефекта.</w:t>
            </w:r>
          </w:p>
          <w:p w:rsidR="0093240F" w:rsidRPr="0053168D" w:rsidRDefault="0093240F" w:rsidP="0093240F">
            <w:pPr>
              <w:numPr>
                <w:ilvl w:val="0"/>
                <w:numId w:val="1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Моделирование отказов и расчет последствий по структуре функциональных и технологических цепочек.</w:t>
            </w:r>
          </w:p>
          <w:p w:rsidR="0093240F" w:rsidRPr="0053168D" w:rsidRDefault="0093240F" w:rsidP="0093240F">
            <w:p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Расчет системных показателей надежности:</w:t>
            </w:r>
          </w:p>
          <w:p w:rsidR="0093240F" w:rsidRPr="0053168D" w:rsidRDefault="0093240F" w:rsidP="0093240F">
            <w:pPr>
              <w:numPr>
                <w:ilvl w:val="0"/>
                <w:numId w:val="1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Безотказности.</w:t>
            </w:r>
          </w:p>
          <w:p w:rsidR="0093240F" w:rsidRPr="0053168D" w:rsidRDefault="0093240F" w:rsidP="0093240F">
            <w:pPr>
              <w:numPr>
                <w:ilvl w:val="0"/>
                <w:numId w:val="1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Долговечности.</w:t>
            </w:r>
          </w:p>
          <w:p w:rsidR="0093240F" w:rsidRPr="0053168D" w:rsidRDefault="0093240F" w:rsidP="0093240F">
            <w:pPr>
              <w:numPr>
                <w:ilvl w:val="0"/>
                <w:numId w:val="1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Ремонтопригодности.</w:t>
            </w:r>
          </w:p>
          <w:p w:rsidR="0093240F" w:rsidRPr="0053168D" w:rsidRDefault="0093240F" w:rsidP="0093240F">
            <w:pPr>
              <w:numPr>
                <w:ilvl w:val="0"/>
                <w:numId w:val="1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proofErr w:type="spell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Сохраняемости</w:t>
            </w:r>
            <w:proofErr w:type="spellEnd"/>
            <w:r w:rsidRPr="0053168D">
              <w:rPr>
                <w:rFonts w:eastAsiaTheme="minorHAnsi"/>
                <w:sz w:val="24"/>
                <w:szCs w:val="24"/>
                <w:lang w:val="ru-RU"/>
              </w:rPr>
              <w:t>.</w:t>
            </w:r>
          </w:p>
          <w:p w:rsidR="0093240F" w:rsidRPr="0053168D" w:rsidRDefault="0093240F" w:rsidP="0093240F">
            <w:pPr>
              <w:numPr>
                <w:ilvl w:val="0"/>
                <w:numId w:val="1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proofErr w:type="spell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Устойчивоспособности</w:t>
            </w:r>
            <w:proofErr w:type="spellEnd"/>
            <w:r w:rsidRPr="0053168D">
              <w:rPr>
                <w:rFonts w:eastAsiaTheme="minorHAnsi"/>
                <w:sz w:val="24"/>
                <w:szCs w:val="24"/>
                <w:lang w:val="ru-RU"/>
              </w:rPr>
              <w:t>.</w:t>
            </w:r>
          </w:p>
          <w:p w:rsidR="0093240F" w:rsidRPr="0053168D" w:rsidRDefault="0093240F" w:rsidP="0093240F">
            <w:pPr>
              <w:numPr>
                <w:ilvl w:val="0"/>
                <w:numId w:val="1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Режимной управляемости.</w:t>
            </w:r>
          </w:p>
          <w:p w:rsidR="0093240F" w:rsidRPr="0053168D" w:rsidRDefault="0093240F" w:rsidP="0093240F">
            <w:pPr>
              <w:numPr>
                <w:ilvl w:val="0"/>
                <w:numId w:val="1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Живучести.</w:t>
            </w:r>
          </w:p>
          <w:p w:rsidR="0093240F" w:rsidRPr="0053168D" w:rsidRDefault="0093240F" w:rsidP="0093240F">
            <w:pPr>
              <w:numPr>
                <w:ilvl w:val="0"/>
                <w:numId w:val="1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Безопасности.</w:t>
            </w:r>
          </w:p>
          <w:p w:rsidR="0093240F" w:rsidRPr="0053168D" w:rsidRDefault="0093240F" w:rsidP="0093240F">
            <w:p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lastRenderedPageBreak/>
              <w:t>Матрица рисков:</w:t>
            </w:r>
          </w:p>
          <w:p w:rsidR="0093240F" w:rsidRPr="0053168D" w:rsidRDefault="0093240F" w:rsidP="0093240F">
            <w:pPr>
              <w:numPr>
                <w:ilvl w:val="0"/>
                <w:numId w:val="1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Двухмерная матрица рисков (индекс состояния - последствия).</w:t>
            </w:r>
          </w:p>
          <w:p w:rsidR="0093240F" w:rsidRPr="0053168D" w:rsidRDefault="0093240F" w:rsidP="0093240F">
            <w:pPr>
              <w:numPr>
                <w:ilvl w:val="0"/>
                <w:numId w:val="1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Многомерная матрица рисков (множество факторов риска).</w:t>
            </w:r>
          </w:p>
          <w:p w:rsidR="0093240F" w:rsidRPr="0053168D" w:rsidRDefault="0093240F" w:rsidP="0093240F">
            <w:p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Расчет необходимого вида и объема работ по упреждению рисков:</w:t>
            </w:r>
          </w:p>
          <w:p w:rsidR="0093240F" w:rsidRPr="0053168D" w:rsidRDefault="0093240F" w:rsidP="0093240F">
            <w:pPr>
              <w:numPr>
                <w:ilvl w:val="0"/>
                <w:numId w:val="1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Расчет формализованных оценок состояния по заданным алгоритмам на основе собранных данных. Оценка технического состояния характеризует вероятность отказа данной конкретной единицы в заданный период, в данных условиях эксплуатации.</w:t>
            </w:r>
          </w:p>
          <w:p w:rsidR="0093240F" w:rsidRPr="0053168D" w:rsidRDefault="0093240F" w:rsidP="0093240F">
            <w:pPr>
              <w:numPr>
                <w:ilvl w:val="0"/>
                <w:numId w:val="1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Определение вида работ.</w:t>
            </w:r>
          </w:p>
          <w:p w:rsidR="0093240F" w:rsidRPr="0053168D" w:rsidRDefault="0093240F" w:rsidP="0093240F">
            <w:pPr>
              <w:numPr>
                <w:ilvl w:val="0"/>
                <w:numId w:val="1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Формирование технологической карты с учетом трудовых и материальных нормативов для выполнения ремонтных работ.</w:t>
            </w:r>
          </w:p>
          <w:p w:rsidR="0093240F" w:rsidRPr="0053168D" w:rsidRDefault="0093240F" w:rsidP="0093240F">
            <w:pPr>
              <w:numPr>
                <w:ilvl w:val="0"/>
                <w:numId w:val="1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Сметный расчет, включая МТР, персонал.</w:t>
            </w:r>
          </w:p>
          <w:p w:rsidR="0093240F" w:rsidRPr="0053168D" w:rsidRDefault="0093240F" w:rsidP="0093240F">
            <w:pPr>
              <w:numPr>
                <w:ilvl w:val="0"/>
                <w:numId w:val="1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proofErr w:type="spell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Приоритезация</w:t>
            </w:r>
            <w:proofErr w:type="spellEnd"/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 и оптимизация сметы работ исходя из поставленных целевых показателей, значимости дефектов и имеющихся ограничений.</w:t>
            </w:r>
          </w:p>
          <w:p w:rsidR="0093240F" w:rsidRPr="0053168D" w:rsidRDefault="0093240F" w:rsidP="0093240F">
            <w:pPr>
              <w:numPr>
                <w:ilvl w:val="0"/>
                <w:numId w:val="1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Оповещение о недопустимом развитии событий – предельные параметры, перегруз и пр.</w:t>
            </w:r>
          </w:p>
          <w:p w:rsidR="0093240F" w:rsidRPr="0053168D" w:rsidRDefault="0093240F" w:rsidP="0093240F">
            <w:pPr>
              <w:ind w:left="360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</w:p>
        </w:tc>
      </w:tr>
      <w:tr w:rsidR="0093240F" w:rsidRPr="0093240F" w:rsidTr="0093240F">
        <w:tc>
          <w:tcPr>
            <w:tcW w:w="13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:rsidR="0093240F" w:rsidRPr="0053168D" w:rsidRDefault="0093240F" w:rsidP="0093240F">
            <w:pPr>
              <w:ind w:left="34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lastRenderedPageBreak/>
              <w:t>Техническое обслуживание и ремонт</w:t>
            </w:r>
          </w:p>
        </w:tc>
        <w:tc>
          <w:tcPr>
            <w:tcW w:w="52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3240F" w:rsidRPr="0053168D" w:rsidRDefault="0093240F" w:rsidP="0093240F">
            <w:pPr>
              <w:numPr>
                <w:ilvl w:val="0"/>
                <w:numId w:val="12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Автоматизация процессов информационной поддержки работ по сервисному обслуживанию и ремонту кораблей и судов с целью:</w:t>
            </w:r>
          </w:p>
          <w:p w:rsidR="0093240F" w:rsidRPr="0053168D" w:rsidRDefault="0093240F" w:rsidP="0093240F">
            <w:pPr>
              <w:numPr>
                <w:ilvl w:val="1"/>
                <w:numId w:val="13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Обеспечения заданного уровня технической готовности ВВСТ в период их эксплуатации.</w:t>
            </w:r>
          </w:p>
          <w:p w:rsidR="0093240F" w:rsidRPr="0053168D" w:rsidRDefault="0093240F" w:rsidP="0093240F">
            <w:pPr>
              <w:numPr>
                <w:ilvl w:val="1"/>
                <w:numId w:val="13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Организации работ по проведению сервисного обслуживания и ремонта ВВСТ с учетом их фактического состояния.</w:t>
            </w:r>
          </w:p>
          <w:p w:rsidR="0093240F" w:rsidRPr="0053168D" w:rsidRDefault="0093240F" w:rsidP="0093240F">
            <w:pPr>
              <w:numPr>
                <w:ilvl w:val="1"/>
                <w:numId w:val="13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Обеспечения контроля по срокам, составу и трудоемкости работ по проведению сервисного обслуживания и ремонта ВВСТ.</w:t>
            </w:r>
          </w:p>
          <w:p w:rsidR="0093240F" w:rsidRPr="0053168D" w:rsidRDefault="0093240F" w:rsidP="0093240F">
            <w:pPr>
              <w:numPr>
                <w:ilvl w:val="1"/>
                <w:numId w:val="13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Разработка Электронных регламентов сервисного обслуживания ВВСТ с целью:</w:t>
            </w:r>
          </w:p>
          <w:p w:rsidR="0093240F" w:rsidRPr="0053168D" w:rsidRDefault="0093240F" w:rsidP="0093240F">
            <w:pPr>
              <w:numPr>
                <w:ilvl w:val="1"/>
                <w:numId w:val="13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Обеспечения формирования планов работ и ресурсов для проведения сервисного обслуживания систем и ВВСТ в целом.</w:t>
            </w:r>
          </w:p>
          <w:p w:rsidR="0093240F" w:rsidRPr="0053168D" w:rsidRDefault="0093240F" w:rsidP="0093240F">
            <w:pPr>
              <w:numPr>
                <w:ilvl w:val="1"/>
                <w:numId w:val="13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Контроля над полнотой выполнения работ при всех видах сервисного обслуживания.</w:t>
            </w:r>
          </w:p>
          <w:p w:rsidR="0093240F" w:rsidRPr="0053168D" w:rsidRDefault="0093240F" w:rsidP="0093240F">
            <w:pPr>
              <w:numPr>
                <w:ilvl w:val="1"/>
                <w:numId w:val="13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Формирования заявочной ведомости на проведение всех видов сервисного обслуживания систем и ВВСТ в целом.</w:t>
            </w:r>
          </w:p>
          <w:p w:rsidR="0093240F" w:rsidRPr="0053168D" w:rsidRDefault="0093240F" w:rsidP="0093240F">
            <w:pPr>
              <w:numPr>
                <w:ilvl w:val="1"/>
                <w:numId w:val="13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Получения справочной информации о периодичности, составе, продолжительности и трудоемкости работ, исполнителе и потребном количестве ЗИП и материалов, оснастке для организации всех видов сервисного обслуживания.</w:t>
            </w:r>
          </w:p>
          <w:p w:rsidR="0093240F" w:rsidRPr="0053168D" w:rsidRDefault="0093240F" w:rsidP="0093240F">
            <w:pPr>
              <w:numPr>
                <w:ilvl w:val="0"/>
                <w:numId w:val="14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Ведение дефектной ведомости:</w:t>
            </w:r>
          </w:p>
          <w:p w:rsidR="0093240F" w:rsidRPr="0053168D" w:rsidRDefault="0093240F" w:rsidP="0093240F">
            <w:pPr>
              <w:numPr>
                <w:ilvl w:val="1"/>
                <w:numId w:val="13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Анализ повреждений и дефектов на объекте и </w:t>
            </w:r>
            <w:r w:rsidRPr="0053168D">
              <w:rPr>
                <w:rFonts w:eastAsiaTheme="minorHAnsi"/>
                <w:sz w:val="24"/>
                <w:szCs w:val="24"/>
                <w:lang w:val="ru-RU"/>
              </w:rPr>
              <w:lastRenderedPageBreak/>
              <w:t>его составляющих.</w:t>
            </w:r>
          </w:p>
          <w:p w:rsidR="0093240F" w:rsidRPr="0053168D" w:rsidRDefault="0093240F" w:rsidP="0093240F">
            <w:pPr>
              <w:numPr>
                <w:ilvl w:val="1"/>
                <w:numId w:val="13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Автоматический расчет необходимого состава и объема ремонтных работ, МТР и персонала по настраиваемым правилам реагирования на дефекты, повреждения и оценки.</w:t>
            </w:r>
          </w:p>
          <w:p w:rsidR="0093240F" w:rsidRPr="0053168D" w:rsidRDefault="0093240F" w:rsidP="0093240F">
            <w:pPr>
              <w:numPr>
                <w:ilvl w:val="1"/>
                <w:numId w:val="13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Ручная корректировка дефектной ведомости с возможностью </w:t>
            </w:r>
            <w:proofErr w:type="spell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дообучения</w:t>
            </w:r>
            <w:proofErr w:type="spellEnd"/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 системы регулярно возникающим правкам.</w:t>
            </w:r>
          </w:p>
          <w:p w:rsidR="0093240F" w:rsidRPr="0053168D" w:rsidRDefault="0093240F" w:rsidP="0093240F">
            <w:pPr>
              <w:numPr>
                <w:ilvl w:val="1"/>
                <w:numId w:val="13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Планирование обслуживания и ремонтов:</w:t>
            </w:r>
          </w:p>
          <w:p w:rsidR="0093240F" w:rsidRPr="0053168D" w:rsidRDefault="0093240F" w:rsidP="0093240F">
            <w:pPr>
              <w:numPr>
                <w:ilvl w:val="1"/>
                <w:numId w:val="13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Список работ по выявленным нарушениям.</w:t>
            </w:r>
          </w:p>
          <w:p w:rsidR="0093240F" w:rsidRPr="0053168D" w:rsidRDefault="0093240F" w:rsidP="0093240F">
            <w:pPr>
              <w:numPr>
                <w:ilvl w:val="1"/>
                <w:numId w:val="13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Объемно-календарное планирование работ на заданный период по описанным выше принципам с учетом различных условий:</w:t>
            </w:r>
          </w:p>
          <w:p w:rsidR="0093240F" w:rsidRPr="0053168D" w:rsidRDefault="0093240F" w:rsidP="0093240F">
            <w:pPr>
              <w:numPr>
                <w:ilvl w:val="1"/>
                <w:numId w:val="13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Нормам периодичности/наработки.</w:t>
            </w:r>
          </w:p>
          <w:p w:rsidR="0093240F" w:rsidRPr="0053168D" w:rsidRDefault="0093240F" w:rsidP="0093240F">
            <w:pPr>
              <w:numPr>
                <w:ilvl w:val="1"/>
                <w:numId w:val="13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proofErr w:type="gram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Рассчитанным</w:t>
            </w:r>
            <w:proofErr w:type="gramEnd"/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 оценками оборудования (индекс состояния, последствия от отказа, риски).</w:t>
            </w:r>
          </w:p>
          <w:p w:rsidR="0093240F" w:rsidRPr="0053168D" w:rsidRDefault="0093240F" w:rsidP="0093240F">
            <w:pPr>
              <w:numPr>
                <w:ilvl w:val="1"/>
                <w:numId w:val="13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Ограничениям по бюджету, ресурсам, сезонности, местонахождению объекта (в море).</w:t>
            </w:r>
          </w:p>
          <w:p w:rsidR="0093240F" w:rsidRPr="0053168D" w:rsidRDefault="0093240F" w:rsidP="0093240F">
            <w:pPr>
              <w:numPr>
                <w:ilvl w:val="1"/>
                <w:numId w:val="13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Системным взаимосвязям между объектами (ремонтные присоединения, резервирование).</w:t>
            </w:r>
          </w:p>
          <w:p w:rsidR="0093240F" w:rsidRPr="0053168D" w:rsidRDefault="0093240F" w:rsidP="0093240F">
            <w:pPr>
              <w:numPr>
                <w:ilvl w:val="1"/>
                <w:numId w:val="13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Влияние внешних факторов (ремонтные базы, централизованные склады, поставщики и пр.).</w:t>
            </w:r>
          </w:p>
          <w:p w:rsidR="0093240F" w:rsidRPr="0053168D" w:rsidRDefault="0093240F" w:rsidP="0093240F">
            <w:pPr>
              <w:numPr>
                <w:ilvl w:val="0"/>
                <w:numId w:val="13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Автоматическое планирование работ:</w:t>
            </w:r>
          </w:p>
          <w:p w:rsidR="0093240F" w:rsidRPr="0053168D" w:rsidRDefault="0093240F" w:rsidP="0093240F">
            <w:pPr>
              <w:numPr>
                <w:ilvl w:val="1"/>
                <w:numId w:val="13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По периодичности.</w:t>
            </w:r>
          </w:p>
          <w:p w:rsidR="0093240F" w:rsidRPr="0053168D" w:rsidRDefault="0093240F" w:rsidP="0093240F">
            <w:pPr>
              <w:numPr>
                <w:ilvl w:val="1"/>
                <w:numId w:val="13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По наработке / пробегу.</w:t>
            </w:r>
          </w:p>
          <w:p w:rsidR="0093240F" w:rsidRPr="0053168D" w:rsidRDefault="0093240F" w:rsidP="0093240F">
            <w:pPr>
              <w:numPr>
                <w:ilvl w:val="1"/>
                <w:numId w:val="13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По </w:t>
            </w:r>
            <w:proofErr w:type="spell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техсостоянию</w:t>
            </w:r>
            <w:proofErr w:type="spellEnd"/>
            <w:r w:rsidRPr="0053168D">
              <w:rPr>
                <w:rFonts w:eastAsiaTheme="minorHAnsi"/>
                <w:sz w:val="24"/>
                <w:szCs w:val="24"/>
                <w:lang w:val="ru-RU"/>
              </w:rPr>
              <w:t>.</w:t>
            </w:r>
          </w:p>
          <w:p w:rsidR="0093240F" w:rsidRPr="0053168D" w:rsidRDefault="0093240F" w:rsidP="0093240F">
            <w:pPr>
              <w:numPr>
                <w:ilvl w:val="1"/>
                <w:numId w:val="13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По прогнозу.</w:t>
            </w:r>
          </w:p>
          <w:p w:rsidR="0093240F" w:rsidRPr="0053168D" w:rsidRDefault="0093240F" w:rsidP="0093240F">
            <w:pPr>
              <w:numPr>
                <w:ilvl w:val="0"/>
                <w:numId w:val="13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Ранжирование мероприятий и оптимизация плана работ под заданные ключевые показатели (готовность, выполнение боевой задачи, надежность, затраты, простои) и ограничения (финансирование, наличие запчастей и материалов, ресурсы, сезонность, текущее местонахождение объекта и возможности выполнения определенного вида работ).</w:t>
            </w:r>
          </w:p>
          <w:p w:rsidR="0093240F" w:rsidRPr="0053168D" w:rsidRDefault="0093240F" w:rsidP="0093240F">
            <w:pPr>
              <w:numPr>
                <w:ilvl w:val="0"/>
                <w:numId w:val="13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proofErr w:type="spell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Многоверсионность</w:t>
            </w:r>
            <w:proofErr w:type="spellEnd"/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 планов, сформированных под разные условия и ограничения.</w:t>
            </w:r>
          </w:p>
          <w:p w:rsidR="0093240F" w:rsidRPr="0053168D" w:rsidRDefault="0093240F" w:rsidP="0093240F">
            <w:pPr>
              <w:numPr>
                <w:ilvl w:val="0"/>
                <w:numId w:val="13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Анализ версий плана, рассчитанных под разные условия и ограничения, расчет эффективности каждого из вариантов.</w:t>
            </w:r>
          </w:p>
          <w:p w:rsidR="0093240F" w:rsidRPr="0053168D" w:rsidRDefault="0093240F" w:rsidP="0093240F">
            <w:pPr>
              <w:numPr>
                <w:ilvl w:val="0"/>
                <w:numId w:val="13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Ручная корректировка плана с возможностью до обучения системы регулярным изменениям.</w:t>
            </w:r>
          </w:p>
          <w:p w:rsidR="0093240F" w:rsidRPr="0053168D" w:rsidRDefault="0093240F" w:rsidP="0093240F">
            <w:pPr>
              <w:numPr>
                <w:ilvl w:val="0"/>
                <w:numId w:val="13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Планирование потребности в ресурсах различных видов (МТР, персонал и пр.), необходимых для выполнения планов работ, с расчетом дат, объемов, стоимости и месту возникновения (подразделению и его складу) потребности в соответствующих единицах измерения.</w:t>
            </w:r>
          </w:p>
          <w:p w:rsidR="0093240F" w:rsidRPr="0053168D" w:rsidRDefault="0093240F" w:rsidP="0093240F">
            <w:pPr>
              <w:numPr>
                <w:ilvl w:val="0"/>
                <w:numId w:val="13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"Скользящее" планирование с учетом фактически выполненных, выполняемых в настоящее время и запланированных до конца текущего периода плановых и внеплановых работ.</w:t>
            </w:r>
          </w:p>
          <w:p w:rsidR="0093240F" w:rsidRPr="0053168D" w:rsidRDefault="0093240F" w:rsidP="0093240F">
            <w:pPr>
              <w:numPr>
                <w:ilvl w:val="0"/>
                <w:numId w:val="13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lastRenderedPageBreak/>
              <w:t>Формирование графика потребности в ресурсах (материалы, запчасти, личный состав, персонал, потребность в финансировании).</w:t>
            </w:r>
          </w:p>
          <w:p w:rsidR="0093240F" w:rsidRPr="0053168D" w:rsidRDefault="0093240F" w:rsidP="0093240F">
            <w:pPr>
              <w:numPr>
                <w:ilvl w:val="0"/>
                <w:numId w:val="13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Формирование сетевых графиков проведения ремонтных работ с визуализацией плановых и фактически выполненных работ.</w:t>
            </w:r>
          </w:p>
          <w:p w:rsidR="0093240F" w:rsidRPr="0053168D" w:rsidRDefault="0093240F" w:rsidP="0093240F">
            <w:pPr>
              <w:ind w:left="720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</w:p>
        </w:tc>
      </w:tr>
      <w:tr w:rsidR="0093240F" w:rsidRPr="0093240F" w:rsidTr="0093240F">
        <w:tc>
          <w:tcPr>
            <w:tcW w:w="13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:rsidR="0093240F" w:rsidRPr="0053168D" w:rsidRDefault="0093240F" w:rsidP="0093240F">
            <w:pPr>
              <w:ind w:left="34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lastRenderedPageBreak/>
              <w:t>Управление эксплуатацией:</w:t>
            </w:r>
          </w:p>
        </w:tc>
        <w:tc>
          <w:tcPr>
            <w:tcW w:w="52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3240F" w:rsidRPr="0053168D" w:rsidRDefault="0093240F" w:rsidP="0093240F">
            <w:pPr>
              <w:numPr>
                <w:ilvl w:val="0"/>
                <w:numId w:val="15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Учет технического состояния и готовности к эксплуатации оборудования.</w:t>
            </w:r>
          </w:p>
          <w:p w:rsidR="0093240F" w:rsidRPr="0053168D" w:rsidRDefault="0093240F" w:rsidP="0093240F">
            <w:pPr>
              <w:numPr>
                <w:ilvl w:val="0"/>
                <w:numId w:val="15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Хранение информации обо всём используемом оборудовании: структуре, технических данных, гарантийных обязательств и контрактов на обслуживание, эксплуатационной документации.</w:t>
            </w:r>
          </w:p>
          <w:p w:rsidR="0093240F" w:rsidRPr="0053168D" w:rsidRDefault="0093240F" w:rsidP="0093240F">
            <w:pPr>
              <w:numPr>
                <w:ilvl w:val="0"/>
                <w:numId w:val="15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Формирование расписаний работ по техническому обслуживанию и ремонту (включая сервисное обслуживание), документирование их планирования и результатов.</w:t>
            </w:r>
          </w:p>
          <w:p w:rsidR="0093240F" w:rsidRPr="0053168D" w:rsidRDefault="0093240F" w:rsidP="0093240F">
            <w:pPr>
              <w:numPr>
                <w:ilvl w:val="0"/>
                <w:numId w:val="15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Предоставление пошаговых инструкций по обслуживанию и ремонту оборудования.</w:t>
            </w:r>
          </w:p>
          <w:p w:rsidR="0093240F" w:rsidRPr="0053168D" w:rsidRDefault="0093240F" w:rsidP="0093240F">
            <w:pPr>
              <w:numPr>
                <w:ilvl w:val="0"/>
                <w:numId w:val="15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Учет запасных частей, расходных материалов, ГСМ, других материальных средств, обеспечивающих эксплуатацию оборудования.</w:t>
            </w:r>
          </w:p>
          <w:p w:rsidR="0093240F" w:rsidRPr="0053168D" w:rsidRDefault="0093240F" w:rsidP="0093240F">
            <w:pPr>
              <w:numPr>
                <w:ilvl w:val="0"/>
                <w:numId w:val="15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Формирование и контроль исполнения плана закупки материальных средств, обеспечивающих эксплуатацию оборудования.</w:t>
            </w:r>
          </w:p>
          <w:p w:rsidR="0093240F" w:rsidRPr="0053168D" w:rsidRDefault="0093240F" w:rsidP="0093240F">
            <w:pPr>
              <w:numPr>
                <w:ilvl w:val="0"/>
                <w:numId w:val="15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Формирование электронных формуляров оборудования.</w:t>
            </w:r>
          </w:p>
          <w:p w:rsidR="0093240F" w:rsidRPr="0053168D" w:rsidRDefault="0093240F" w:rsidP="0093240F">
            <w:pPr>
              <w:numPr>
                <w:ilvl w:val="0"/>
                <w:numId w:val="15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Организация электронного документооборота для всех документов, сопровождающих процесс эксплуатации.</w:t>
            </w:r>
          </w:p>
          <w:p w:rsidR="0093240F" w:rsidRPr="0053168D" w:rsidRDefault="0093240F" w:rsidP="0093240F">
            <w:pPr>
              <w:numPr>
                <w:ilvl w:val="0"/>
                <w:numId w:val="15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Учет квалификации и доступности обслуживающего оборудование персонала.</w:t>
            </w:r>
          </w:p>
          <w:p w:rsidR="0093240F" w:rsidRPr="0053168D" w:rsidRDefault="0093240F" w:rsidP="0093240F">
            <w:p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</w:p>
        </w:tc>
      </w:tr>
      <w:tr w:rsidR="0093240F" w:rsidRPr="0093240F" w:rsidTr="0093240F">
        <w:tc>
          <w:tcPr>
            <w:tcW w:w="13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:rsidR="0093240F" w:rsidRPr="0053168D" w:rsidRDefault="0093240F" w:rsidP="0093240F">
            <w:pPr>
              <w:ind w:left="34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Оперативное управление работам и ресурсам на день</w:t>
            </w:r>
          </w:p>
        </w:tc>
        <w:tc>
          <w:tcPr>
            <w:tcW w:w="52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3240F" w:rsidRPr="0053168D" w:rsidRDefault="0093240F" w:rsidP="0093240F">
            <w:p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Формирование сменно-суточных заданий и нарядов на работы с указанием:</w:t>
            </w:r>
          </w:p>
          <w:p w:rsidR="0093240F" w:rsidRPr="0053168D" w:rsidRDefault="0093240F" w:rsidP="0093240F">
            <w:pPr>
              <w:numPr>
                <w:ilvl w:val="0"/>
                <w:numId w:val="16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Объекта ремонта.</w:t>
            </w:r>
          </w:p>
          <w:p w:rsidR="0093240F" w:rsidRPr="0053168D" w:rsidRDefault="0093240F" w:rsidP="0093240F">
            <w:pPr>
              <w:numPr>
                <w:ilvl w:val="0"/>
                <w:numId w:val="16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Вида работ.</w:t>
            </w:r>
          </w:p>
          <w:p w:rsidR="0093240F" w:rsidRPr="0053168D" w:rsidRDefault="0093240F" w:rsidP="0093240F">
            <w:pPr>
              <w:numPr>
                <w:ilvl w:val="0"/>
                <w:numId w:val="16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Списка операций к выполнению.</w:t>
            </w:r>
          </w:p>
          <w:p w:rsidR="0093240F" w:rsidRPr="0053168D" w:rsidRDefault="0093240F" w:rsidP="0093240F">
            <w:pPr>
              <w:numPr>
                <w:ilvl w:val="0"/>
                <w:numId w:val="16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Списка потребных ресурсов (МТР, личный состав, персонал и </w:t>
            </w:r>
            <w:proofErr w:type="spellStart"/>
            <w:proofErr w:type="gram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пр</w:t>
            </w:r>
            <w:proofErr w:type="spellEnd"/>
            <w:proofErr w:type="gramEnd"/>
            <w:r w:rsidRPr="0053168D">
              <w:rPr>
                <w:rFonts w:eastAsiaTheme="minorHAnsi"/>
                <w:sz w:val="24"/>
                <w:szCs w:val="24"/>
                <w:lang w:val="ru-RU"/>
              </w:rPr>
              <w:t>).</w:t>
            </w:r>
          </w:p>
          <w:p w:rsidR="0093240F" w:rsidRPr="0053168D" w:rsidRDefault="0093240F" w:rsidP="0093240F">
            <w:pPr>
              <w:numPr>
                <w:ilvl w:val="0"/>
                <w:numId w:val="16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Требования по профессиям и квалификации.</w:t>
            </w:r>
          </w:p>
          <w:p w:rsidR="0093240F" w:rsidRPr="0053168D" w:rsidRDefault="0093240F" w:rsidP="0093240F">
            <w:pPr>
              <w:numPr>
                <w:ilvl w:val="0"/>
                <w:numId w:val="16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Типовых формулировок допуска к работе (с возможностью их редактирования под конкретный ремонт).</w:t>
            </w:r>
          </w:p>
          <w:p w:rsidR="0093240F" w:rsidRPr="0053168D" w:rsidRDefault="0093240F" w:rsidP="0093240F">
            <w:p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Формирование сопроводительных документов:</w:t>
            </w:r>
          </w:p>
          <w:p w:rsidR="0093240F" w:rsidRPr="0053168D" w:rsidRDefault="0093240F" w:rsidP="0093240F">
            <w:pPr>
              <w:numPr>
                <w:ilvl w:val="0"/>
                <w:numId w:val="17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Заявок на отключение.</w:t>
            </w:r>
          </w:p>
          <w:p w:rsidR="0093240F" w:rsidRPr="0053168D" w:rsidRDefault="0093240F" w:rsidP="0093240F">
            <w:pPr>
              <w:numPr>
                <w:ilvl w:val="0"/>
                <w:numId w:val="17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На получение МТР по заявкам со складов.</w:t>
            </w:r>
          </w:p>
          <w:p w:rsidR="0093240F" w:rsidRPr="0053168D" w:rsidRDefault="0093240F" w:rsidP="0093240F">
            <w:pPr>
              <w:numPr>
                <w:ilvl w:val="0"/>
                <w:numId w:val="17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Укомплектование личного состава для выполнения работ.</w:t>
            </w:r>
          </w:p>
          <w:p w:rsidR="0093240F" w:rsidRPr="0053168D" w:rsidRDefault="0093240F" w:rsidP="0093240F">
            <w:pPr>
              <w:numPr>
                <w:ilvl w:val="0"/>
                <w:numId w:val="17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Оформление нарядов-допусков и распоряжений на производство работ.</w:t>
            </w:r>
          </w:p>
          <w:p w:rsidR="0093240F" w:rsidRPr="0053168D" w:rsidRDefault="0093240F" w:rsidP="0093240F">
            <w:p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</w:p>
        </w:tc>
      </w:tr>
      <w:tr w:rsidR="0093240F" w:rsidRPr="0093240F" w:rsidTr="0093240F">
        <w:tc>
          <w:tcPr>
            <w:tcW w:w="13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3240F" w:rsidRPr="0053168D" w:rsidRDefault="0093240F" w:rsidP="0093240F">
            <w:pPr>
              <w:ind w:left="34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Учет исполнения работ и расхода ресурсов</w:t>
            </w:r>
          </w:p>
          <w:p w:rsidR="0093240F" w:rsidRPr="0053168D" w:rsidRDefault="0093240F" w:rsidP="0093240F">
            <w:pPr>
              <w:ind w:left="34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</w:p>
        </w:tc>
        <w:tc>
          <w:tcPr>
            <w:tcW w:w="52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:rsidR="0093240F" w:rsidRPr="0053168D" w:rsidRDefault="0093240F" w:rsidP="0093240F">
            <w:pPr>
              <w:numPr>
                <w:ilvl w:val="0"/>
                <w:numId w:val="18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lastRenderedPageBreak/>
              <w:t>Ведение данных по факту исполнения работ – фактические сроки, операции.</w:t>
            </w:r>
          </w:p>
          <w:p w:rsidR="0093240F" w:rsidRPr="0053168D" w:rsidRDefault="0093240F" w:rsidP="0093240F">
            <w:pPr>
              <w:numPr>
                <w:ilvl w:val="0"/>
                <w:numId w:val="18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proofErr w:type="gramStart"/>
            <w:r w:rsidRPr="0053168D">
              <w:rPr>
                <w:rFonts w:eastAsiaTheme="minorHAnsi"/>
                <w:sz w:val="24"/>
                <w:szCs w:val="24"/>
                <w:lang w:val="ru-RU"/>
              </w:rPr>
              <w:lastRenderedPageBreak/>
              <w:t>Ведение данных по фактическому расходу ресурсов (МТР, персонал) – объем расходования в заданных ед. измерения, комментарий (при необходимости).</w:t>
            </w:r>
            <w:proofErr w:type="gramEnd"/>
          </w:p>
        </w:tc>
      </w:tr>
      <w:tr w:rsidR="0093240F" w:rsidRPr="0093240F" w:rsidTr="0093240F">
        <w:tc>
          <w:tcPr>
            <w:tcW w:w="13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3240F" w:rsidRPr="0053168D" w:rsidRDefault="0093240F" w:rsidP="0093240F">
            <w:pPr>
              <w:ind w:left="34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lastRenderedPageBreak/>
              <w:t>Диспетчерский журнал, учет отключений</w:t>
            </w:r>
          </w:p>
          <w:p w:rsidR="0093240F" w:rsidRPr="0053168D" w:rsidRDefault="0093240F" w:rsidP="0093240F">
            <w:pPr>
              <w:ind w:left="34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</w:p>
        </w:tc>
        <w:tc>
          <w:tcPr>
            <w:tcW w:w="52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:rsidR="0093240F" w:rsidRPr="0053168D" w:rsidRDefault="0093240F" w:rsidP="0093240F">
            <w:pPr>
              <w:numPr>
                <w:ilvl w:val="0"/>
                <w:numId w:val="19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Ведение журнала отключений – аварийных и плановых с расчетом потерь.</w:t>
            </w:r>
          </w:p>
          <w:p w:rsidR="0093240F" w:rsidRPr="0053168D" w:rsidRDefault="0093240F" w:rsidP="0093240F">
            <w:pPr>
              <w:numPr>
                <w:ilvl w:val="0"/>
                <w:numId w:val="19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Планирование плановых отключений под график ремонтных работ.</w:t>
            </w:r>
          </w:p>
          <w:p w:rsidR="0093240F" w:rsidRPr="0053168D" w:rsidRDefault="0093240F" w:rsidP="0093240F">
            <w:pPr>
              <w:numPr>
                <w:ilvl w:val="0"/>
                <w:numId w:val="19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Анализ отключений и потерь, расчет общих показателей надежности.</w:t>
            </w:r>
          </w:p>
        </w:tc>
      </w:tr>
      <w:tr w:rsidR="0093240F" w:rsidRPr="0093240F" w:rsidTr="0093240F">
        <w:tc>
          <w:tcPr>
            <w:tcW w:w="13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:rsidR="0093240F" w:rsidRPr="0053168D" w:rsidRDefault="0093240F" w:rsidP="0093240F">
            <w:pPr>
              <w:ind w:left="34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Разбор </w:t>
            </w:r>
            <w:proofErr w:type="spell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технарушений</w:t>
            </w:r>
            <w:proofErr w:type="spellEnd"/>
          </w:p>
        </w:tc>
        <w:tc>
          <w:tcPr>
            <w:tcW w:w="52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3240F" w:rsidRPr="0053168D" w:rsidRDefault="0093240F" w:rsidP="0093240F">
            <w:p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Учет </w:t>
            </w:r>
            <w:proofErr w:type="spell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технарушений</w:t>
            </w:r>
            <w:proofErr w:type="spellEnd"/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 в разрезе различного вида причин: </w:t>
            </w:r>
          </w:p>
          <w:p w:rsidR="0093240F" w:rsidRPr="0053168D" w:rsidRDefault="0093240F" w:rsidP="0093240F">
            <w:pPr>
              <w:ind w:left="720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Вина эксплуатационного персонала, в том числе:</w:t>
            </w:r>
          </w:p>
          <w:p w:rsidR="0093240F" w:rsidRPr="0053168D" w:rsidRDefault="0093240F" w:rsidP="0093240F">
            <w:pPr>
              <w:numPr>
                <w:ilvl w:val="0"/>
                <w:numId w:val="2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Оперативного.</w:t>
            </w:r>
          </w:p>
          <w:p w:rsidR="0093240F" w:rsidRPr="0053168D" w:rsidRDefault="0093240F" w:rsidP="0093240F">
            <w:pPr>
              <w:numPr>
                <w:ilvl w:val="0"/>
                <w:numId w:val="2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Ремонтного.</w:t>
            </w:r>
          </w:p>
          <w:p w:rsidR="0093240F" w:rsidRPr="0053168D" w:rsidRDefault="0093240F" w:rsidP="0093240F">
            <w:pPr>
              <w:numPr>
                <w:ilvl w:val="0"/>
                <w:numId w:val="2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Служб, отделов и лабораторий.</w:t>
            </w:r>
          </w:p>
          <w:p w:rsidR="0093240F" w:rsidRPr="0053168D" w:rsidRDefault="0093240F" w:rsidP="0093240F">
            <w:pPr>
              <w:numPr>
                <w:ilvl w:val="0"/>
                <w:numId w:val="2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Руководящего.</w:t>
            </w:r>
          </w:p>
          <w:p w:rsidR="0093240F" w:rsidRPr="0053168D" w:rsidRDefault="0093240F" w:rsidP="0093240F">
            <w:pPr>
              <w:numPr>
                <w:ilvl w:val="0"/>
                <w:numId w:val="2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Вина сторонних организаций, в том числе:</w:t>
            </w:r>
          </w:p>
          <w:p w:rsidR="0093240F" w:rsidRPr="0053168D" w:rsidRDefault="0093240F" w:rsidP="0093240F">
            <w:pPr>
              <w:numPr>
                <w:ilvl w:val="0"/>
                <w:numId w:val="2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Заводов-изготовителей.</w:t>
            </w:r>
          </w:p>
          <w:p w:rsidR="0093240F" w:rsidRPr="0053168D" w:rsidRDefault="0093240F" w:rsidP="0093240F">
            <w:pPr>
              <w:numPr>
                <w:ilvl w:val="0"/>
                <w:numId w:val="2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Проектных.</w:t>
            </w:r>
          </w:p>
          <w:p w:rsidR="0093240F" w:rsidRPr="0053168D" w:rsidRDefault="0093240F" w:rsidP="0093240F">
            <w:pPr>
              <w:numPr>
                <w:ilvl w:val="0"/>
                <w:numId w:val="2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Ремонтных.</w:t>
            </w:r>
          </w:p>
          <w:p w:rsidR="0093240F" w:rsidRPr="0053168D" w:rsidRDefault="0093240F" w:rsidP="0093240F">
            <w:pPr>
              <w:numPr>
                <w:ilvl w:val="0"/>
                <w:numId w:val="2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Наладочных.</w:t>
            </w:r>
          </w:p>
          <w:p w:rsidR="0093240F" w:rsidRPr="0053168D" w:rsidRDefault="0093240F" w:rsidP="0093240F">
            <w:pPr>
              <w:numPr>
                <w:ilvl w:val="0"/>
                <w:numId w:val="2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Прочих.</w:t>
            </w:r>
          </w:p>
          <w:p w:rsidR="0093240F" w:rsidRPr="0053168D" w:rsidRDefault="0093240F" w:rsidP="0093240F">
            <w:pPr>
              <w:numPr>
                <w:ilvl w:val="0"/>
                <w:numId w:val="2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Вина посторонних лиц.</w:t>
            </w:r>
          </w:p>
          <w:p w:rsidR="0093240F" w:rsidRPr="0053168D" w:rsidRDefault="0093240F" w:rsidP="0093240F">
            <w:pPr>
              <w:numPr>
                <w:ilvl w:val="0"/>
                <w:numId w:val="2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Стихийные явления.</w:t>
            </w:r>
          </w:p>
          <w:p w:rsidR="0093240F" w:rsidRPr="0053168D" w:rsidRDefault="0093240F" w:rsidP="0093240F">
            <w:pPr>
              <w:numPr>
                <w:ilvl w:val="0"/>
                <w:numId w:val="2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Естественный износ.</w:t>
            </w:r>
          </w:p>
          <w:p w:rsidR="0093240F" w:rsidRPr="0053168D" w:rsidRDefault="0093240F" w:rsidP="0093240F">
            <w:pPr>
              <w:numPr>
                <w:ilvl w:val="0"/>
                <w:numId w:val="20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Прочие и невыясненные причины</w:t>
            </w:r>
          </w:p>
          <w:p w:rsidR="0093240F" w:rsidRPr="0053168D" w:rsidRDefault="0093240F" w:rsidP="0093240F">
            <w:p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Указание вида и места повреждений, дефектов, приведших к отказу, мероприятий по локализации и пр.</w:t>
            </w:r>
          </w:p>
          <w:p w:rsidR="0093240F" w:rsidRPr="0053168D" w:rsidRDefault="0093240F" w:rsidP="0093240F">
            <w:p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Анализ причин </w:t>
            </w:r>
            <w:proofErr w:type="spell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технарушений</w:t>
            </w:r>
            <w:proofErr w:type="spellEnd"/>
          </w:p>
          <w:p w:rsidR="0093240F" w:rsidRPr="0053168D" w:rsidRDefault="0093240F" w:rsidP="0093240F">
            <w:p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</w:p>
        </w:tc>
      </w:tr>
      <w:tr w:rsidR="0093240F" w:rsidRPr="0093240F" w:rsidTr="0093240F">
        <w:tc>
          <w:tcPr>
            <w:tcW w:w="13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:rsidR="0093240F" w:rsidRPr="0053168D" w:rsidRDefault="0093240F" w:rsidP="0093240F">
            <w:pPr>
              <w:ind w:left="34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Управление мобильными бригадами</w:t>
            </w:r>
          </w:p>
        </w:tc>
        <w:tc>
          <w:tcPr>
            <w:tcW w:w="52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3240F" w:rsidRPr="0053168D" w:rsidRDefault="0093240F" w:rsidP="0093240F">
            <w:p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Управление выездными работами:</w:t>
            </w:r>
          </w:p>
          <w:p w:rsidR="0093240F" w:rsidRPr="0053168D" w:rsidRDefault="0093240F" w:rsidP="0093240F">
            <w:pPr>
              <w:numPr>
                <w:ilvl w:val="0"/>
                <w:numId w:val="2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Задания / работы на день/неделю/месяц на бригаду / сотрудника.</w:t>
            </w:r>
          </w:p>
          <w:p w:rsidR="0093240F" w:rsidRPr="0053168D" w:rsidRDefault="0093240F" w:rsidP="0093240F">
            <w:pPr>
              <w:numPr>
                <w:ilvl w:val="0"/>
                <w:numId w:val="2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Необходимые для исполнения работ данные – схемы, карты, фотографии, чертежи и пр.</w:t>
            </w:r>
          </w:p>
          <w:p w:rsidR="0093240F" w:rsidRPr="0053168D" w:rsidRDefault="0093240F" w:rsidP="0093240F">
            <w:pPr>
              <w:numPr>
                <w:ilvl w:val="0"/>
                <w:numId w:val="2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Учет хода исполнения работ, </w:t>
            </w:r>
            <w:proofErr w:type="gram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контроль за</w:t>
            </w:r>
            <w:proofErr w:type="gramEnd"/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 загрузкой бригад / сотрудников.</w:t>
            </w:r>
          </w:p>
          <w:p w:rsidR="0093240F" w:rsidRPr="0053168D" w:rsidRDefault="0093240F" w:rsidP="0093240F">
            <w:pPr>
              <w:numPr>
                <w:ilvl w:val="0"/>
                <w:numId w:val="2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Данные по результатам работ – фотографии после выполнения, считывание штрих-кода, или RFID, контроль качества.</w:t>
            </w:r>
          </w:p>
          <w:p w:rsidR="0093240F" w:rsidRPr="0053168D" w:rsidRDefault="0093240F" w:rsidP="0093240F">
            <w:p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proofErr w:type="gram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Контроль за</w:t>
            </w:r>
            <w:proofErr w:type="gramEnd"/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 перемещением мобильных бригад и сотрудников:</w:t>
            </w:r>
          </w:p>
          <w:p w:rsidR="0093240F" w:rsidRPr="0053168D" w:rsidRDefault="0093240F" w:rsidP="0093240F">
            <w:pPr>
              <w:numPr>
                <w:ilvl w:val="0"/>
                <w:numId w:val="2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Регулярное и «событийное» определение местоположения бригады / сотрудника в течени</w:t>
            </w:r>
            <w:proofErr w:type="gram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и</w:t>
            </w:r>
            <w:proofErr w:type="gramEnd"/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 рабочего дня.</w:t>
            </w:r>
          </w:p>
          <w:p w:rsidR="0093240F" w:rsidRPr="0053168D" w:rsidRDefault="0093240F" w:rsidP="0093240F">
            <w:pPr>
              <w:numPr>
                <w:ilvl w:val="0"/>
                <w:numId w:val="2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Контроль траектории перемещения и событий, происходящих в точках контроля (вход в систему, начало исполнения или выполнение работ, ввод данных по объектам и пр.)</w:t>
            </w:r>
          </w:p>
          <w:p w:rsidR="0093240F" w:rsidRPr="0053168D" w:rsidRDefault="0093240F" w:rsidP="0093240F">
            <w:p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Сбор данных по объектам и ситуациям:</w:t>
            </w:r>
          </w:p>
          <w:p w:rsidR="0093240F" w:rsidRPr="0053168D" w:rsidRDefault="0093240F" w:rsidP="0093240F">
            <w:pPr>
              <w:numPr>
                <w:ilvl w:val="0"/>
                <w:numId w:val="2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Определение объекта, по которому ведутся данные (результаты осмотров и обходов, инспекций, разборов событий, паспортизация и пр.) по реестру объектов, по GPS-координатам (поиск объектов в заданном радиусе от </w:t>
            </w:r>
            <w:r w:rsidRPr="0053168D">
              <w:rPr>
                <w:rFonts w:eastAsiaTheme="minorHAnsi"/>
                <w:sz w:val="24"/>
                <w:szCs w:val="24"/>
                <w:lang w:val="ru-RU"/>
              </w:rPr>
              <w:lastRenderedPageBreak/>
              <w:t xml:space="preserve">точки местонахождения бригады), по </w:t>
            </w:r>
            <w:proofErr w:type="gram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штрих-кодам</w:t>
            </w:r>
            <w:proofErr w:type="gramEnd"/>
            <w:r w:rsidRPr="0053168D">
              <w:rPr>
                <w:rFonts w:eastAsiaTheme="minorHAnsi"/>
                <w:sz w:val="24"/>
                <w:szCs w:val="24"/>
                <w:lang w:val="ru-RU"/>
              </w:rPr>
              <w:t>, RFID.</w:t>
            </w:r>
          </w:p>
          <w:p w:rsidR="0093240F" w:rsidRPr="0053168D" w:rsidRDefault="0093240F" w:rsidP="0093240F">
            <w:pPr>
              <w:numPr>
                <w:ilvl w:val="0"/>
                <w:numId w:val="2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Необходимые для сбора информации данные по объектам – параметры, схемы, карты, фотографии, чертежи и пр.</w:t>
            </w:r>
          </w:p>
          <w:p w:rsidR="0093240F" w:rsidRPr="0053168D" w:rsidRDefault="0093240F" w:rsidP="0093240F">
            <w:pPr>
              <w:numPr>
                <w:ilvl w:val="0"/>
                <w:numId w:val="2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Ведение и контроль (мониторинг) данных в соответствии с заданной атрибутикой.</w:t>
            </w:r>
          </w:p>
          <w:p w:rsidR="0093240F" w:rsidRPr="0053168D" w:rsidRDefault="0093240F" w:rsidP="0093240F">
            <w:p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Мобильный склад:</w:t>
            </w:r>
          </w:p>
          <w:p w:rsidR="0093240F" w:rsidRPr="0053168D" w:rsidRDefault="0093240F" w:rsidP="0093240F">
            <w:pPr>
              <w:numPr>
                <w:ilvl w:val="0"/>
                <w:numId w:val="2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Ввод данных о потребности в запчастях и комплектующих.</w:t>
            </w:r>
          </w:p>
          <w:p w:rsidR="0093240F" w:rsidRPr="0053168D" w:rsidRDefault="0093240F" w:rsidP="0093240F">
            <w:pPr>
              <w:numPr>
                <w:ilvl w:val="0"/>
                <w:numId w:val="2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Данные по складским запасам и возможным срокам поставки </w:t>
            </w:r>
            <w:proofErr w:type="gram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необходимых</w:t>
            </w:r>
            <w:proofErr w:type="gramEnd"/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 МТР.</w:t>
            </w:r>
          </w:p>
          <w:p w:rsidR="0093240F" w:rsidRPr="0053168D" w:rsidRDefault="0093240F" w:rsidP="0093240F">
            <w:pPr>
              <w:numPr>
                <w:ilvl w:val="0"/>
                <w:numId w:val="2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Резервирование </w:t>
            </w:r>
            <w:proofErr w:type="gram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необходимых</w:t>
            </w:r>
            <w:proofErr w:type="gramEnd"/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 МТР на объект / работу</w:t>
            </w:r>
          </w:p>
          <w:p w:rsidR="0093240F" w:rsidRPr="0053168D" w:rsidRDefault="0093240F" w:rsidP="0093240F">
            <w:pPr>
              <w:numPr>
                <w:ilvl w:val="0"/>
                <w:numId w:val="21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Контроль хода отгрузки поставки МТР на объект</w:t>
            </w:r>
          </w:p>
          <w:p w:rsidR="0093240F" w:rsidRPr="0053168D" w:rsidRDefault="0093240F" w:rsidP="0093240F">
            <w:pPr>
              <w:ind w:left="360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</w:p>
        </w:tc>
      </w:tr>
      <w:tr w:rsidR="0093240F" w:rsidRPr="0093240F" w:rsidTr="0093240F">
        <w:tc>
          <w:tcPr>
            <w:tcW w:w="13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3240F" w:rsidRPr="0053168D" w:rsidRDefault="0093240F" w:rsidP="0093240F">
            <w:pPr>
              <w:ind w:left="34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lastRenderedPageBreak/>
              <w:t xml:space="preserve">Анализ </w:t>
            </w:r>
            <w:proofErr w:type="spell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логистической</w:t>
            </w:r>
            <w:proofErr w:type="spellEnd"/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 поддержки (АЛП) изделия</w:t>
            </w:r>
          </w:p>
          <w:p w:rsidR="0093240F" w:rsidRPr="0053168D" w:rsidRDefault="0093240F" w:rsidP="0093240F">
            <w:pPr>
              <w:ind w:left="34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</w:p>
        </w:tc>
        <w:tc>
          <w:tcPr>
            <w:tcW w:w="52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:rsidR="0093240F" w:rsidRPr="0053168D" w:rsidRDefault="0093240F" w:rsidP="0093240F">
            <w:pPr>
              <w:numPr>
                <w:ilvl w:val="0"/>
                <w:numId w:val="22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Формирование </w:t>
            </w:r>
            <w:proofErr w:type="spellStart"/>
            <w:r w:rsidRPr="0053168D">
              <w:rPr>
                <w:rFonts w:eastAsiaTheme="minorHAnsi"/>
                <w:sz w:val="24"/>
                <w:szCs w:val="24"/>
                <w:lang w:val="ru-RU"/>
              </w:rPr>
              <w:t>логистической</w:t>
            </w:r>
            <w:proofErr w:type="spellEnd"/>
            <w:r w:rsidRPr="0053168D">
              <w:rPr>
                <w:rFonts w:eastAsiaTheme="minorHAnsi"/>
                <w:sz w:val="24"/>
                <w:szCs w:val="24"/>
                <w:lang w:val="ru-RU"/>
              </w:rPr>
              <w:t xml:space="preserve"> структуры функций изделия</w:t>
            </w:r>
          </w:p>
          <w:p w:rsidR="0093240F" w:rsidRPr="0053168D" w:rsidRDefault="0093240F" w:rsidP="0093240F">
            <w:pPr>
              <w:numPr>
                <w:ilvl w:val="0"/>
                <w:numId w:val="22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Анализ видов, последствий и критичности отказов</w:t>
            </w:r>
          </w:p>
          <w:p w:rsidR="0093240F" w:rsidRPr="0053168D" w:rsidRDefault="0093240F" w:rsidP="0093240F">
            <w:pPr>
              <w:numPr>
                <w:ilvl w:val="0"/>
                <w:numId w:val="22"/>
              </w:numPr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53168D">
              <w:rPr>
                <w:rFonts w:eastAsiaTheme="minorHAnsi"/>
                <w:sz w:val="24"/>
                <w:szCs w:val="24"/>
                <w:lang w:val="ru-RU"/>
              </w:rPr>
              <w:t>Расчет и оптимизация комплектов ЗИП по результатам эксплуатации</w:t>
            </w:r>
          </w:p>
        </w:tc>
      </w:tr>
    </w:tbl>
    <w:p w:rsidR="00440260" w:rsidRPr="0053168D" w:rsidRDefault="00440260" w:rsidP="001F7FC0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sectPr w:rsidR="00440260" w:rsidRPr="0053168D" w:rsidSect="00A73B3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235D74"/>
    <w:multiLevelType w:val="hybridMultilevel"/>
    <w:tmpl w:val="03DEDB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6E943F6"/>
    <w:multiLevelType w:val="hybridMultilevel"/>
    <w:tmpl w:val="DD909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410D95"/>
    <w:multiLevelType w:val="hybridMultilevel"/>
    <w:tmpl w:val="9ED00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4622DC1"/>
    <w:multiLevelType w:val="hybridMultilevel"/>
    <w:tmpl w:val="EA14B7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1463FF8"/>
    <w:multiLevelType w:val="hybridMultilevel"/>
    <w:tmpl w:val="633E9D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25E571E5"/>
    <w:multiLevelType w:val="hybridMultilevel"/>
    <w:tmpl w:val="811EC7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266E7FEB"/>
    <w:multiLevelType w:val="hybridMultilevel"/>
    <w:tmpl w:val="42CAB6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35AC5624"/>
    <w:multiLevelType w:val="hybridMultilevel"/>
    <w:tmpl w:val="B860D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BF443EB"/>
    <w:multiLevelType w:val="hybridMultilevel"/>
    <w:tmpl w:val="8A3A66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476411AA"/>
    <w:multiLevelType w:val="hybridMultilevel"/>
    <w:tmpl w:val="C902F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8C15270"/>
    <w:multiLevelType w:val="hybridMultilevel"/>
    <w:tmpl w:val="A6602F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50BB4BD5"/>
    <w:multiLevelType w:val="hybridMultilevel"/>
    <w:tmpl w:val="EF66C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28E584D"/>
    <w:multiLevelType w:val="hybridMultilevel"/>
    <w:tmpl w:val="B46E5D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584064EC"/>
    <w:multiLevelType w:val="hybridMultilevel"/>
    <w:tmpl w:val="F29CD5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5C7124CB"/>
    <w:multiLevelType w:val="hybridMultilevel"/>
    <w:tmpl w:val="B4C69D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5D346AFB"/>
    <w:multiLevelType w:val="hybridMultilevel"/>
    <w:tmpl w:val="B7A26F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6205314E"/>
    <w:multiLevelType w:val="hybridMultilevel"/>
    <w:tmpl w:val="62109F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655D6E86"/>
    <w:multiLevelType w:val="hybridMultilevel"/>
    <w:tmpl w:val="CA2479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70000278"/>
    <w:multiLevelType w:val="hybridMultilevel"/>
    <w:tmpl w:val="C3A08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6EE6223"/>
    <w:multiLevelType w:val="hybridMultilevel"/>
    <w:tmpl w:val="2440FB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771076BC"/>
    <w:multiLevelType w:val="hybridMultilevel"/>
    <w:tmpl w:val="C4A68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99F0995"/>
    <w:multiLevelType w:val="hybridMultilevel"/>
    <w:tmpl w:val="83D056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9"/>
  </w:num>
  <w:num w:numId="4">
    <w:abstractNumId w:val="21"/>
  </w:num>
  <w:num w:numId="5">
    <w:abstractNumId w:val="10"/>
  </w:num>
  <w:num w:numId="6">
    <w:abstractNumId w:val="15"/>
  </w:num>
  <w:num w:numId="7">
    <w:abstractNumId w:val="5"/>
  </w:num>
  <w:num w:numId="8">
    <w:abstractNumId w:val="17"/>
  </w:num>
  <w:num w:numId="9">
    <w:abstractNumId w:val="13"/>
  </w:num>
  <w:num w:numId="10">
    <w:abstractNumId w:val="16"/>
  </w:num>
  <w:num w:numId="11">
    <w:abstractNumId w:val="18"/>
  </w:num>
  <w:num w:numId="12">
    <w:abstractNumId w:val="7"/>
  </w:num>
  <w:num w:numId="13">
    <w:abstractNumId w:val="4"/>
  </w:num>
  <w:num w:numId="14">
    <w:abstractNumId w:val="14"/>
  </w:num>
  <w:num w:numId="15">
    <w:abstractNumId w:val="12"/>
  </w:num>
  <w:num w:numId="16">
    <w:abstractNumId w:val="11"/>
  </w:num>
  <w:num w:numId="17">
    <w:abstractNumId w:val="1"/>
  </w:num>
  <w:num w:numId="18">
    <w:abstractNumId w:val="8"/>
  </w:num>
  <w:num w:numId="19">
    <w:abstractNumId w:val="19"/>
  </w:num>
  <w:num w:numId="20">
    <w:abstractNumId w:val="0"/>
  </w:num>
  <w:num w:numId="21">
    <w:abstractNumId w:val="20"/>
  </w:num>
  <w:num w:numId="22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a0sDA1NbW0sDS2MDAzMrdQ0lEKTi0uzszPAykwqgUA9XjmrywAAAA="/>
  </w:docVars>
  <w:rsids>
    <w:rsidRoot w:val="00440260"/>
    <w:rsid w:val="000B2D13"/>
    <w:rsid w:val="000C022D"/>
    <w:rsid w:val="001774D5"/>
    <w:rsid w:val="001C68AB"/>
    <w:rsid w:val="001F3001"/>
    <w:rsid w:val="001F7FC0"/>
    <w:rsid w:val="00220CDD"/>
    <w:rsid w:val="00225EB8"/>
    <w:rsid w:val="00260C53"/>
    <w:rsid w:val="00360C3E"/>
    <w:rsid w:val="00396E2C"/>
    <w:rsid w:val="003C5813"/>
    <w:rsid w:val="004338DF"/>
    <w:rsid w:val="00440260"/>
    <w:rsid w:val="0053168D"/>
    <w:rsid w:val="005338FA"/>
    <w:rsid w:val="00560003"/>
    <w:rsid w:val="006009E5"/>
    <w:rsid w:val="00651D52"/>
    <w:rsid w:val="007977D1"/>
    <w:rsid w:val="008C18E6"/>
    <w:rsid w:val="0093240F"/>
    <w:rsid w:val="00A02F23"/>
    <w:rsid w:val="00A12EFF"/>
    <w:rsid w:val="00A1502D"/>
    <w:rsid w:val="00A16BB0"/>
    <w:rsid w:val="00A60404"/>
    <w:rsid w:val="00A73B37"/>
    <w:rsid w:val="00AD08BF"/>
    <w:rsid w:val="00AD5F52"/>
    <w:rsid w:val="00AE4DD3"/>
    <w:rsid w:val="00BF726E"/>
    <w:rsid w:val="00C514B9"/>
    <w:rsid w:val="00CA2FC0"/>
    <w:rsid w:val="00D253C2"/>
    <w:rsid w:val="00EF08E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73B3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93240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287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5</Pages>
  <Words>4107</Words>
  <Characters>23412</Characters>
  <Application>Microsoft Office Word</Application>
  <DocSecurity>0</DocSecurity>
  <Lines>195</Lines>
  <Paragraphs>5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aysheva</dc:creator>
  <cp:lastModifiedBy>admin</cp:lastModifiedBy>
  <cp:revision>15</cp:revision>
  <cp:lastPrinted>2019-03-06T11:19:00Z</cp:lastPrinted>
  <dcterms:created xsi:type="dcterms:W3CDTF">2019-02-11T09:09:00Z</dcterms:created>
  <dcterms:modified xsi:type="dcterms:W3CDTF">2019-03-07T08:08:00Z</dcterms:modified>
</cp:coreProperties>
</file>